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63B4D89D"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del w:id="3" w:author="wzn-0827-d4" w:date="2025-08-27T17:34:00Z" w16du:dateUtc="2025-08-27T09:34:00Z">
          <w:r w:rsidR="001B49FA" w:rsidDel="00ED097F">
            <w:rPr>
              <w:rFonts w:eastAsiaTheme="minorEastAsia" w:hint="eastAsia"/>
              <w:b/>
              <w:i/>
              <w:sz w:val="28"/>
              <w:lang w:eastAsia="zh-CN"/>
            </w:rPr>
            <w:delText>3</w:delText>
          </w:r>
        </w:del>
      </w:ins>
      <w:ins w:id="4" w:author="wzn-0827-online" w:date="2025-08-27T19:16:00Z" w16du:dateUtc="2025-08-27T11:16:00Z">
        <w:del w:id="5" w:author="wzn-0827-d8" w:date="2025-08-27T22:24:00Z" w16du:dateUtc="2025-08-27T14:24:00Z">
          <w:r w:rsidR="007A71E0" w:rsidDel="00170C03">
            <w:rPr>
              <w:rFonts w:eastAsiaTheme="minorEastAsia" w:hint="eastAsia"/>
              <w:b/>
              <w:i/>
              <w:sz w:val="28"/>
              <w:lang w:eastAsia="zh-CN"/>
            </w:rPr>
            <w:delText>7</w:delText>
          </w:r>
        </w:del>
      </w:ins>
      <w:ins w:id="6" w:author="wzn-0827-d8" w:date="2025-08-27T22:24:00Z" w16du:dateUtc="2025-08-27T14:24:00Z">
        <w:r w:rsidR="00170C03">
          <w:rPr>
            <w:rFonts w:eastAsiaTheme="minorEastAsia" w:hint="eastAsia"/>
            <w:b/>
            <w:i/>
            <w:sz w:val="28"/>
            <w:lang w:eastAsia="zh-CN"/>
          </w:rPr>
          <w:t>8</w:t>
        </w:r>
      </w:ins>
      <w:ins w:id="7" w:author="wzn-0827-d6" w:date="2025-08-27T19:03:00Z" w16du:dateUtc="2025-08-27T11:03:00Z">
        <w:del w:id="8" w:author="wzn-0827-online" w:date="2025-08-27T19:16:00Z" w16du:dateUtc="2025-08-27T11:16:00Z">
          <w:r w:rsidR="00286752" w:rsidDel="007A71E0">
            <w:rPr>
              <w:rFonts w:eastAsiaTheme="minorEastAsia" w:hint="eastAsia"/>
              <w:b/>
              <w:i/>
              <w:sz w:val="28"/>
              <w:lang w:eastAsia="zh-CN"/>
            </w:rPr>
            <w:delText>6</w:delText>
          </w:r>
        </w:del>
      </w:ins>
      <w:ins w:id="9" w:author="wzn-0827-d5" w:date="2025-08-27T18:07:00Z" w16du:dateUtc="2025-08-27T10:07:00Z">
        <w:del w:id="10" w:author="wzn-0827-d6" w:date="2025-08-27T19:03:00Z" w16du:dateUtc="2025-08-27T11:03:00Z">
          <w:r w:rsidR="00ED0C7F" w:rsidDel="00286752">
            <w:rPr>
              <w:rFonts w:eastAsiaTheme="minorEastAsia" w:hint="eastAsia"/>
              <w:b/>
              <w:i/>
              <w:sz w:val="28"/>
              <w:lang w:eastAsia="zh-CN"/>
            </w:rPr>
            <w:delText>5</w:delText>
          </w:r>
        </w:del>
      </w:ins>
      <w:ins w:id="11" w:author="wzn-0827-d4" w:date="2025-08-27T17:34:00Z" w16du:dateUtc="2025-08-27T09:34:00Z">
        <w:del w:id="12" w:author="wzn-0827-d5" w:date="2025-08-27T18:07:00Z" w16du:dateUtc="2025-08-27T10:07:00Z">
          <w:r w:rsidR="00ED097F" w:rsidDel="00ED0C7F">
            <w:rPr>
              <w:rFonts w:eastAsiaTheme="minorEastAsia" w:hint="eastAsia"/>
              <w:b/>
              <w:i/>
              <w:sz w:val="28"/>
              <w:lang w:eastAsia="zh-CN"/>
            </w:rPr>
            <w:delText>4</w:delText>
          </w:r>
        </w:del>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13" w:author="Zhaoning Wang" w:date="2025-08-27T15:14:00Z" w16du:dateUtc="2025-08-27T07:14:00Z">
              <w:r>
                <w:rPr>
                  <w:rFonts w:eastAsia="宋体" w:hint="eastAsia"/>
                  <w:lang w:val="en-US" w:eastAsia="zh-CN"/>
                </w:rPr>
                <w:t>1080072</w:t>
              </w:r>
            </w:ins>
            <w:del w:id="14"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15"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16"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17"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7C03155"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ins w:id="18" w:author="wzn-0827-online" w:date="2025-08-27T19:20:00Z" w16du:dateUtc="2025-08-27T11:20:00Z">
        <w:r w:rsidR="00FE5926">
          <w:rPr>
            <w:rFonts w:eastAsia="等线" w:hint="eastAsia"/>
            <w:shd w:val="clear" w:color="auto" w:fill="FFFFFF" w:themeFill="background1"/>
            <w:lang w:eastAsia="zh-CN"/>
          </w:rPr>
          <w:t>.1</w:t>
        </w:r>
      </w:ins>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19"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 xml:space="preserve">new or existing management services, interfaces and management functions, and their applicability </w:t>
      </w:r>
      <w:ins w:id="20" w:author="wzn-0827-online" w:date="2025-08-27T19:21:00Z" w16du:dateUtc="2025-08-27T11:21:00Z">
        <w:r w:rsidR="001058C3">
          <w:rPr>
            <w:rFonts w:eastAsia="等线" w:hint="eastAsia"/>
            <w:shd w:val="clear" w:color="auto" w:fill="FFFFFF" w:themeFill="background1"/>
            <w:lang w:eastAsia="zh-CN"/>
          </w:rPr>
          <w:t>to</w:t>
        </w:r>
      </w:ins>
      <w:del w:id="21" w:author="wzn-0827-online" w:date="2025-08-27T19:21:00Z" w16du:dateUtc="2025-08-27T11:21:00Z">
        <w:r w:rsidDel="001058C3">
          <w:rPr>
            <w:rFonts w:eastAsia="等线" w:hint="eastAsia"/>
            <w:shd w:val="clear" w:color="auto" w:fill="FFFFFF" w:themeFill="background1"/>
            <w:lang w:eastAsia="zh-CN"/>
          </w:rPr>
          <w:delText>at</w:delText>
        </w:r>
      </w:del>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ins w:id="22" w:author="wzn-0827-online" w:date="2025-08-27T19:20:00Z" w16du:dateUtc="2025-08-27T11:20:00Z">
        <w:r w:rsidR="00000D0A">
          <w:rPr>
            <w:rFonts w:eastAsia="等线" w:hint="eastAsia"/>
            <w:shd w:val="clear" w:color="auto" w:fill="FFFFFF" w:themeFill="background1"/>
            <w:lang w:eastAsia="zh-CN"/>
          </w:rPr>
          <w:t>.1</w:t>
        </w:r>
      </w:ins>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427479E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ins w:id="23" w:author="Zhaoning Wang" w:date="2025-08-26T22:34:00Z">
        <w:r w:rsidR="00FF5D4F" w:rsidRPr="00FF5D4F">
          <w:rPr>
            <w:rFonts w:eastAsia="等线"/>
            <w:shd w:val="clear" w:color="auto" w:fill="FFFFFF" w:themeFill="background1"/>
          </w:rPr>
          <w:t xml:space="preserve">Study whether and how </w:t>
        </w:r>
        <w:del w:id="24" w:author="wzn-0827-online" w:date="2025-08-27T19:24:00Z" w16du:dateUtc="2025-08-27T11:24:00Z">
          <w:r w:rsidR="00FF5D4F" w:rsidRPr="00FF5D4F" w:rsidDel="003871EB">
            <w:rPr>
              <w:rFonts w:eastAsia="等线"/>
              <w:shd w:val="clear" w:color="auto" w:fill="FFFFFF" w:themeFill="background1"/>
            </w:rPr>
            <w:delText xml:space="preserve">to support programmability </w:delText>
          </w:r>
        </w:del>
        <w:del w:id="25" w:author="wzn-0827-online" w:date="2025-08-27T19:32:00Z" w16du:dateUtc="2025-08-27T11:32:00Z">
          <w:r w:rsidR="00FF5D4F" w:rsidRPr="00FF5D4F" w:rsidDel="00026F82">
            <w:rPr>
              <w:rFonts w:eastAsia="等线"/>
              <w:shd w:val="clear" w:color="auto" w:fill="FFFFFF" w:themeFill="background1"/>
            </w:rPr>
            <w:delText>to</w:delText>
          </w:r>
        </w:del>
      </w:ins>
      <w:ins w:id="26" w:author="wzn-0827-online" w:date="2025-08-27T19:31:00Z" w16du:dateUtc="2025-08-27T11:31:00Z">
        <w:r w:rsidR="00026F82">
          <w:rPr>
            <w:rFonts w:eastAsia="等线" w:hint="eastAsia"/>
            <w:shd w:val="clear" w:color="auto" w:fill="FFFFFF" w:themeFill="background1"/>
            <w:lang w:eastAsia="zh-CN"/>
          </w:rPr>
          <w:t>to</w:t>
        </w:r>
      </w:ins>
      <w:ins w:id="27" w:author="Zhaoning Wang" w:date="2025-08-26T22:34:00Z">
        <w:r w:rsidR="00FF5D4F" w:rsidRPr="00FF5D4F">
          <w:rPr>
            <w:rFonts w:eastAsia="等线"/>
            <w:shd w:val="clear" w:color="auto" w:fill="FFFFFF" w:themeFill="background1"/>
          </w:rPr>
          <w:t xml:space="preserve"> support </w:t>
        </w:r>
        <w:proofErr w:type="spellStart"/>
        <w:r w:rsidR="00FF5D4F" w:rsidRPr="00FF5D4F">
          <w:rPr>
            <w:rFonts w:eastAsia="等线"/>
            <w:shd w:val="clear" w:color="auto" w:fill="FFFFFF" w:themeFill="background1"/>
          </w:rPr>
          <w:t>Mn</w:t>
        </w:r>
        <w:del w:id="28" w:author="wzn-0827-online" w:date="2025-08-27T19:35:00Z" w16du:dateUtc="2025-08-27T11:35:00Z">
          <w:r w:rsidR="00FF5D4F" w:rsidRPr="00FF5D4F" w:rsidDel="00A7115E">
            <w:rPr>
              <w:rFonts w:eastAsia="等线"/>
              <w:shd w:val="clear" w:color="auto" w:fill="FFFFFF" w:themeFill="background1"/>
            </w:rPr>
            <w:delText>F</w:delText>
          </w:r>
        </w:del>
      </w:ins>
      <w:ins w:id="29" w:author="wzn-0827-online" w:date="2025-08-27T19:36:00Z" w16du:dateUtc="2025-08-27T11:36:00Z">
        <w:r w:rsidR="0081408E">
          <w:rPr>
            <w:rFonts w:eastAsia="等线" w:hint="eastAsia"/>
            <w:shd w:val="clear" w:color="auto" w:fill="FFFFFF" w:themeFill="background1"/>
            <w:lang w:eastAsia="zh-CN"/>
          </w:rPr>
          <w:t>F</w:t>
        </w:r>
      </w:ins>
      <w:proofErr w:type="spellEnd"/>
      <w:ins w:id="30" w:author="Zhaoning Wang" w:date="2025-08-26T22:34:00Z">
        <w:r w:rsidR="00FF5D4F" w:rsidRPr="00FF5D4F">
          <w:rPr>
            <w:rFonts w:eastAsia="等线"/>
            <w:shd w:val="clear" w:color="auto" w:fill="FFFFFF" w:themeFill="background1"/>
          </w:rPr>
          <w:t xml:space="preserve"> </w:t>
        </w:r>
      </w:ins>
      <w:ins w:id="31" w:author="wzn-0827-online" w:date="2025-08-27T19:38:00Z" w16du:dateUtc="2025-08-27T11:38:00Z">
        <w:r w:rsidR="007933EF">
          <w:rPr>
            <w:rFonts w:eastAsia="等线" w:hint="eastAsia"/>
            <w:shd w:val="clear" w:color="auto" w:fill="FFFFFF" w:themeFill="background1"/>
            <w:lang w:eastAsia="zh-CN"/>
          </w:rPr>
          <w:t xml:space="preserve">and service </w:t>
        </w:r>
      </w:ins>
      <w:ins w:id="32" w:author="Zhaoning Wang" w:date="2025-08-26T22:34:00Z">
        <w:del w:id="33" w:author="wzn-0827-online" w:date="2025-08-27T19:24:00Z" w16du:dateUtc="2025-08-27T11:24:00Z">
          <w:r w:rsidR="00FF5D4F" w:rsidRPr="00FF5D4F" w:rsidDel="00C12918">
            <w:rPr>
              <w:rFonts w:eastAsia="等线"/>
              <w:shd w:val="clear" w:color="auto" w:fill="FFFFFF" w:themeFill="background1"/>
            </w:rPr>
            <w:delText xml:space="preserve">deploy, </w:delText>
          </w:r>
        </w:del>
        <w:r w:rsidR="00FF5D4F" w:rsidRPr="00FF5D4F">
          <w:rPr>
            <w:rFonts w:eastAsia="等线"/>
            <w:shd w:val="clear" w:color="auto" w:fill="FFFFFF" w:themeFill="background1"/>
          </w:rPr>
          <w:t>orchestration</w:t>
        </w:r>
      </w:ins>
      <w:ins w:id="34" w:author="wzn-0827-online" w:date="2025-08-27T19:33:00Z" w16du:dateUtc="2025-08-27T11:33:00Z">
        <w:r w:rsidR="0093561D">
          <w:rPr>
            <w:rFonts w:eastAsia="等线" w:hint="eastAsia"/>
            <w:shd w:val="clear" w:color="auto" w:fill="FFFFFF" w:themeFill="background1"/>
            <w:lang w:eastAsia="zh-CN"/>
          </w:rPr>
          <w:t xml:space="preserve">, </w:t>
        </w:r>
      </w:ins>
      <w:ins w:id="35" w:author="Zhaoning Wang" w:date="2025-08-26T22:34:00Z">
        <w:del w:id="36" w:author="wzn-0827-online" w:date="2025-08-27T19:33:00Z" w16du:dateUtc="2025-08-27T11:33:00Z">
          <w:r w:rsidR="00FF5D4F" w:rsidRPr="00FF5D4F" w:rsidDel="0093561D">
            <w:rPr>
              <w:rFonts w:eastAsia="等线"/>
              <w:shd w:val="clear" w:color="auto" w:fill="FFFFFF" w:themeFill="background1"/>
            </w:rPr>
            <w:delText xml:space="preserve"> and </w:delText>
          </w:r>
        </w:del>
        <w:r w:rsidR="00FF5D4F" w:rsidRPr="00FF5D4F">
          <w:rPr>
            <w:rFonts w:eastAsia="等线"/>
            <w:shd w:val="clear" w:color="auto" w:fill="FFFFFF" w:themeFill="background1"/>
          </w:rPr>
          <w:t>lifecycle</w:t>
        </w:r>
      </w:ins>
      <w:ins w:id="37" w:author="wzn-0827-online" w:date="2025-08-27T19:33:00Z" w16du:dateUtc="2025-08-27T11:33:00Z">
        <w:r w:rsidR="0093561D">
          <w:rPr>
            <w:rFonts w:eastAsia="等线" w:hint="eastAsia"/>
            <w:shd w:val="clear" w:color="auto" w:fill="FFFFFF" w:themeFill="background1"/>
            <w:lang w:eastAsia="zh-CN"/>
          </w:rPr>
          <w:t xml:space="preserve"> </w:t>
        </w:r>
      </w:ins>
      <w:ins w:id="38" w:author="wzn-0827-online" w:date="2025-08-27T19:35:00Z" w16du:dateUtc="2025-08-27T11:35:00Z">
        <w:r w:rsidR="00402578">
          <w:rPr>
            <w:rFonts w:eastAsia="等线" w:hint="eastAsia"/>
            <w:shd w:val="clear" w:color="auto" w:fill="FFFFFF" w:themeFill="background1"/>
            <w:lang w:eastAsia="zh-CN"/>
          </w:rPr>
          <w:t>management and FCAPS</w:t>
        </w:r>
      </w:ins>
      <w:ins w:id="39" w:author="Zhaoning Wang" w:date="2025-08-26T22:34:00Z">
        <w:del w:id="40" w:author="wzn-0827-online" w:date="2025-08-27T19:35:00Z" w16du:dateUtc="2025-08-27T11:35:00Z">
          <w:r w:rsidR="00FF5D4F" w:rsidRPr="00FF5D4F" w:rsidDel="00402578">
            <w:rPr>
              <w:rFonts w:eastAsia="等线"/>
              <w:shd w:val="clear" w:color="auto" w:fill="FFFFFF" w:themeFill="background1"/>
            </w:rPr>
            <w:delText xml:space="preserve"> </w:delText>
          </w:r>
        </w:del>
        <w:del w:id="41" w:author="wzn-0827-online" w:date="2025-08-27T19:34:00Z" w16du:dateUtc="2025-08-27T11:34:00Z">
          <w:r w:rsidR="00FF5D4F" w:rsidRPr="00FF5D4F" w:rsidDel="003B3009">
            <w:rPr>
              <w:rFonts w:eastAsia="等线"/>
              <w:shd w:val="clear" w:color="auto" w:fill="FFFFFF" w:themeFill="background1"/>
            </w:rPr>
            <w:delText>management</w:delText>
          </w:r>
        </w:del>
      </w:ins>
      <w:del w:id="42"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0E7BA63F"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43" w:author="Zhaoning Wang" w:date="2025-08-26T14:05:00Z" w16du:dateUtc="2025-08-26T06:05:00Z">
        <w:r w:rsidR="00A45DD7">
          <w:rPr>
            <w:rFonts w:eastAsia="等线" w:hint="eastAsia"/>
            <w:shd w:val="clear" w:color="auto" w:fill="FFFFFF" w:themeFill="background1"/>
            <w:lang w:eastAsia="zh-CN"/>
          </w:rPr>
          <w:t>whether and how</w:t>
        </w:r>
        <w:del w:id="44" w:author="wzn-0827-online" w:date="2025-08-27T19:41:00Z" w16du:dateUtc="2025-08-27T11:41:00Z">
          <w:r w:rsidR="00A45DD7" w:rsidDel="00237657">
            <w:rPr>
              <w:rFonts w:eastAsia="等线" w:hint="eastAsia"/>
              <w:shd w:val="clear" w:color="auto" w:fill="FFFFFF" w:themeFill="background1"/>
              <w:lang w:eastAsia="zh-CN"/>
            </w:rPr>
            <w:delText xml:space="preserve"> </w:delText>
          </w:r>
        </w:del>
      </w:ins>
      <w:del w:id="45" w:author="wzn-0827-online" w:date="2025-08-27T19:41:00Z" w16du:dateUtc="2025-08-27T11:41:00Z">
        <w:r w:rsidDel="00237657">
          <w:rPr>
            <w:rFonts w:eastAsia="等线" w:hint="eastAsia"/>
            <w:shd w:val="clear" w:color="auto" w:fill="FFFFFF" w:themeFill="background1"/>
          </w:rPr>
          <w:delText>the adoption</w:delText>
        </w:r>
      </w:del>
      <w:ins w:id="46" w:author="wzn-0827-online" w:date="2025-08-27T19:41:00Z" w16du:dateUtc="2025-08-27T11:41:00Z">
        <w:r w:rsidR="00237657">
          <w:rPr>
            <w:rFonts w:eastAsia="等线" w:hint="eastAsia"/>
            <w:shd w:val="clear" w:color="auto" w:fill="FFFFFF" w:themeFill="background1"/>
            <w:lang w:eastAsia="zh-CN"/>
          </w:rPr>
          <w:t xml:space="preserve"> </w:t>
        </w:r>
      </w:ins>
      <w:ins w:id="47" w:author="wzn-0827-online" w:date="2025-08-27T19:43:00Z" w16du:dateUtc="2025-08-27T11:43:00Z">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ins>
      <w:del w:id="48" w:author="wzn-0827-online" w:date="2025-08-27T19:44:00Z" w16du:dateUtc="2025-08-27T11:44:00Z">
        <w:r w:rsidDel="00243EA7">
          <w:rPr>
            <w:rFonts w:eastAsia="等线" w:hint="eastAsia"/>
            <w:shd w:val="clear" w:color="auto" w:fill="FFFFFF" w:themeFill="background1"/>
          </w:rPr>
          <w:delText xml:space="preserve"> </w:delText>
        </w:r>
      </w:del>
      <w:del w:id="49" w:author="wzn-0827-online" w:date="2025-08-27T19:41:00Z" w16du:dateUtc="2025-08-27T11:41:00Z">
        <w:r w:rsidDel="00A35566">
          <w:rPr>
            <w:rFonts w:eastAsia="等线" w:hint="eastAsia"/>
            <w:shd w:val="clear" w:color="auto" w:fill="FFFFFF" w:themeFill="background1"/>
          </w:rPr>
          <w:delText xml:space="preserve">of agentic autonomous management </w:delText>
        </w:r>
      </w:del>
      <w:del w:id="50" w:author="wzn-0827-online" w:date="2025-08-27T19:47:00Z" w16du:dateUtc="2025-08-27T11:47:00Z">
        <w:r w:rsidDel="00673EFC">
          <w:rPr>
            <w:rFonts w:eastAsia="等线" w:hint="eastAsia"/>
            <w:shd w:val="clear" w:color="auto" w:fill="FFFFFF" w:themeFill="background1"/>
          </w:rPr>
          <w:delText>i</w:delText>
        </w:r>
      </w:del>
      <w:ins w:id="51" w:author="wzn-0827-online" w:date="2025-08-27T19:48:00Z" w16du:dateUtc="2025-08-27T11:48:00Z">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w:t>
        </w:r>
      </w:ins>
      <w:ins w:id="52" w:author="wzn-0827-online" w:date="2025-08-27T19:47:00Z" w16du:dateUtc="2025-08-27T11:47:00Z">
        <w:r w:rsidR="00673EFC">
          <w:rPr>
            <w:rFonts w:eastAsia="等线" w:hint="eastAsia"/>
            <w:shd w:val="clear" w:color="auto" w:fill="FFFFFF" w:themeFill="background1"/>
            <w:lang w:eastAsia="zh-CN"/>
          </w:rPr>
          <w:t xml:space="preserve"> </w:t>
        </w:r>
      </w:ins>
      <w:ins w:id="53" w:author="wzn-0827-online" w:date="2025-08-27T19:48:00Z" w16du:dateUtc="2025-08-27T11:48:00Z">
        <w:r w:rsidR="00673EFC">
          <w:rPr>
            <w:rFonts w:eastAsia="等线" w:hint="eastAsia"/>
            <w:shd w:val="clear" w:color="auto" w:fill="FFFFFF" w:themeFill="background1"/>
            <w:lang w:eastAsia="zh-CN"/>
          </w:rPr>
          <w:t xml:space="preserve">a </w:t>
        </w:r>
      </w:ins>
      <w:ins w:id="54" w:author="wzn-0827-online" w:date="2025-08-27T19:47:00Z" w16du:dateUtc="2025-08-27T11:47:00Z">
        <w:r w:rsidR="00673EFC">
          <w:rPr>
            <w:rFonts w:eastAsia="等线" w:hint="eastAsia"/>
            <w:shd w:val="clear" w:color="auto" w:fill="FFFFFF" w:themeFill="background1"/>
            <w:lang w:eastAsia="zh-CN"/>
          </w:rPr>
          <w:t>part of</w:t>
        </w:r>
      </w:ins>
      <w:del w:id="55" w:author="wzn-0827-online" w:date="2025-08-27T19:43:00Z" w16du:dateUtc="2025-08-27T11:43:00Z">
        <w:r w:rsidDel="000623EE">
          <w:rPr>
            <w:rFonts w:eastAsia="等线" w:hint="eastAsia"/>
            <w:shd w:val="clear" w:color="auto" w:fill="FFFFFF" w:themeFill="background1"/>
          </w:rPr>
          <w:delText>n</w:delText>
        </w:r>
      </w:del>
      <w:r>
        <w:rPr>
          <w:rFonts w:eastAsia="等线" w:hint="eastAsia"/>
          <w:shd w:val="clear" w:color="auto" w:fill="FFFFFF" w:themeFill="background1"/>
        </w:rPr>
        <w:t xml:space="preserve"> 6G management architecture</w:t>
      </w:r>
      <w:del w:id="56" w:author="wzn-0827-online" w:date="2025-08-27T19:40:00Z" w16du:dateUtc="2025-08-27T11:40:00Z">
        <w:r w:rsidDel="00106FEA">
          <w:rPr>
            <w:rFonts w:eastAsia="等线" w:hint="eastAsia"/>
            <w:shd w:val="clear" w:color="auto" w:fill="FFFFFF" w:themeFill="background1"/>
          </w:rPr>
          <w:delText xml:space="preserve"> towards Autonomous Networks</w:delText>
        </w:r>
      </w:del>
      <w:r>
        <w:rPr>
          <w:rFonts w:eastAsia="等线" w:hint="eastAsia"/>
          <w:shd w:val="clear" w:color="auto" w:fill="FFFFFF" w:themeFill="background1"/>
        </w:rPr>
        <w:t xml:space="preserv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del w:id="57" w:author="wzn-0827-online" w:date="2025-08-27T19:45:00Z" w16du:dateUtc="2025-08-27T11:45:00Z">
        <w:r w:rsidDel="00654F7B">
          <w:rPr>
            <w:rFonts w:eastAsia="等线" w:hint="eastAsia"/>
            <w:shd w:val="clear" w:color="auto" w:fill="FFFFFF" w:themeFill="background1"/>
          </w:rPr>
          <w:delText>, agent integration fabric</w:delText>
        </w:r>
      </w:del>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del w:id="58" w:author="wzn-0827-online" w:date="2025-08-27T19:45:00Z" w16du:dateUtc="2025-08-27T11:45:00Z">
        <w:r w:rsidDel="00773FB6">
          <w:rPr>
            <w:rFonts w:eastAsia="等线" w:hint="eastAsia"/>
            <w:shd w:val="clear" w:color="auto" w:fill="FFFFFF" w:themeFill="background1"/>
          </w:rPr>
          <w:delText>provisions</w:delText>
        </w:r>
      </w:del>
      <w:ins w:id="59" w:author="wzn-0827-online" w:date="2025-08-27T19:45:00Z" w16du:dateUtc="2025-08-27T11:45:00Z">
        <w:r w:rsidR="00773FB6">
          <w:rPr>
            <w:rFonts w:eastAsia="等线" w:hint="eastAsia"/>
            <w:shd w:val="clear" w:color="auto" w:fill="FFFFFF" w:themeFill="background1"/>
            <w:lang w:eastAsia="zh-CN"/>
          </w:rPr>
          <w:t>services</w:t>
        </w:r>
      </w:ins>
      <w:r>
        <w:rPr>
          <w:rFonts w:eastAsia="等线" w:hint="eastAsia"/>
          <w:shd w:val="clear" w:color="auto" w:fill="FFFFFF" w:themeFill="background1"/>
        </w:rPr>
        <w:t>.</w:t>
      </w:r>
    </w:p>
    <w:p w14:paraId="10E262AB" w14:textId="607A2456" w:rsidR="00DD7A56" w:rsidDel="00587E30" w:rsidRDefault="000A43F1">
      <w:pPr>
        <w:ind w:left="1440" w:hanging="720"/>
        <w:contextualSpacing/>
        <w:rPr>
          <w:del w:id="60" w:author="Zhaoning Wang" w:date="2025-08-26T22:35:00Z" w16du:dateUtc="2025-08-26T14:35:00Z"/>
          <w:rFonts w:eastAsia="等线"/>
          <w:shd w:val="clear" w:color="auto" w:fill="FFFFFF" w:themeFill="background1"/>
        </w:rPr>
      </w:pPr>
      <w:del w:id="61"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62" w:author="Zhaoning Wang" w:date="2025-08-26T15:38:00Z" w16du:dateUtc="2025-08-26T07:38:00Z">
        <w:r w:rsidDel="00B462B0">
          <w:rPr>
            <w:rFonts w:eastAsia="等线"/>
            <w:shd w:val="clear" w:color="auto" w:fill="FFFFFF" w:themeFill="background1"/>
          </w:rPr>
          <w:delText>.</w:delText>
        </w:r>
      </w:del>
    </w:p>
    <w:p w14:paraId="10E262AC" w14:textId="48D0DCFF" w:rsidR="00DD7A56" w:rsidDel="00587E30" w:rsidRDefault="00DD7A56">
      <w:pPr>
        <w:ind w:left="1440" w:hanging="720"/>
        <w:contextualSpacing/>
        <w:rPr>
          <w:del w:id="63"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64" w:author="Zhaoning Wang" w:date="2025-08-26T22:35:00Z" w16du:dateUtc="2025-08-26T14:35:00Z"/>
          <w:rFonts w:eastAsia="等线"/>
          <w:shd w:val="clear" w:color="auto" w:fill="FFFFFF" w:themeFill="background1"/>
          <w:lang w:val="en-US" w:eastAsia="zh-CN"/>
        </w:rPr>
      </w:pPr>
      <w:del w:id="65"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66" w:author="Zhaoning Wang" w:date="2025-08-26T22:35:00Z" w16du:dateUtc="2025-08-26T14:35:00Z"/>
          <w:rFonts w:eastAsia="等线"/>
          <w:shd w:val="clear" w:color="auto" w:fill="FFFFFF" w:themeFill="background1"/>
        </w:rPr>
      </w:pPr>
    </w:p>
    <w:p w14:paraId="10E262AF" w14:textId="068AADC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w:t>
      </w:r>
      <w:del w:id="67" w:author="Zhaoning Wang" w:date="2025-08-26T22:35:00Z" w16du:dateUtc="2025-08-26T14:35:00Z">
        <w:r w:rsidDel="00587E30">
          <w:rPr>
            <w:rFonts w:eastAsia="等线" w:hint="eastAsia"/>
            <w:shd w:val="clear" w:color="auto" w:fill="FFFFFF" w:themeFill="background1"/>
            <w:lang w:eastAsia="zh-CN"/>
          </w:rPr>
          <w:delText>7</w:delText>
        </w:r>
      </w:del>
      <w:ins w:id="68"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69" w:author="wzn-0827-d8" w:date="2025-08-27T22:25:00Z" w16du:dateUtc="2025-08-27T14:25:00Z">
        <w:r w:rsidR="004104F4" w:rsidRPr="004104F4">
          <w:rPr>
            <w:rFonts w:eastAsia="等线"/>
            <w:shd w:val="clear" w:color="auto" w:fill="FFFFFF" w:themeFill="background1"/>
          </w:rPr>
          <w:t>data framework, in alignment with SA2 SID WT#5 as necessary, focusing on management data aspects.</w:t>
        </w:r>
      </w:ins>
      <w:del w:id="70" w:author="wzn-0827-d8" w:date="2025-08-27T22:25:00Z" w16du:dateUtc="2025-08-27T14:25:00Z">
        <w:r w:rsidDel="004104F4">
          <w:rPr>
            <w:rFonts w:eastAsia="等线"/>
            <w:shd w:val="clear" w:color="auto" w:fill="FFFFFF" w:themeFill="background1"/>
          </w:rPr>
          <w:delText>a</w:delText>
        </w:r>
        <w:r w:rsidDel="004104F4">
          <w:rPr>
            <w:rFonts w:eastAsia="等线" w:hint="eastAsia"/>
            <w:shd w:val="clear" w:color="auto" w:fill="FFFFFF" w:themeFill="background1"/>
          </w:rPr>
          <w:delText xml:space="preserve"> unified data management </w:delText>
        </w:r>
      </w:del>
      <w:ins w:id="71" w:author="wzn-0827-online" w:date="2025-08-27T19:59:00Z" w16du:dateUtc="2025-08-27T11:59:00Z">
        <w:del w:id="72" w:author="wzn-0827-d8" w:date="2025-08-27T22:25:00Z" w16du:dateUtc="2025-08-27T14:25:00Z">
          <w:r w:rsidR="007D3825" w:rsidDel="004104F4">
            <w:rPr>
              <w:rFonts w:eastAsia="等线" w:hint="eastAsia"/>
              <w:shd w:val="clear" w:color="auto" w:fill="FFFFFF" w:themeFill="background1"/>
              <w:lang w:eastAsia="zh-CN"/>
            </w:rPr>
            <w:delText xml:space="preserve">management </w:delText>
          </w:r>
        </w:del>
      </w:ins>
      <w:del w:id="73" w:author="wzn-0827-d8" w:date="2025-08-27T22:25:00Z" w16du:dateUtc="2025-08-27T14:25:00Z">
        <w:r w:rsidDel="004104F4">
          <w:rPr>
            <w:rFonts w:eastAsia="等线" w:hint="eastAsia"/>
            <w:shd w:val="clear" w:color="auto" w:fill="FFFFFF" w:themeFill="background1"/>
          </w:rPr>
          <w:delText>framework</w:delText>
        </w:r>
      </w:del>
      <w:ins w:id="74" w:author="wzn-0827-online" w:date="2025-08-27T20:00:00Z" w16du:dateUtc="2025-08-27T12:00:00Z">
        <w:del w:id="75" w:author="wzn-0827-d8" w:date="2025-08-27T22:25:00Z" w16du:dateUtc="2025-08-27T14:25:00Z">
          <w:r w:rsidR="00B21C5C" w:rsidDel="004104F4">
            <w:rPr>
              <w:rFonts w:eastAsia="等线" w:hint="eastAsia"/>
              <w:shd w:val="clear" w:color="auto" w:fill="FFFFFF" w:themeFill="background1"/>
              <w:lang w:eastAsia="zh-CN"/>
            </w:rPr>
            <w:delText xml:space="preserve"> for </w:delText>
          </w:r>
          <w:r w:rsidR="00B21C5C" w:rsidDel="004104F4">
            <w:rPr>
              <w:rFonts w:eastAsia="等线" w:hint="eastAsia"/>
              <w:shd w:val="clear" w:color="auto" w:fill="FFFFFF" w:themeFill="background1"/>
            </w:rPr>
            <w:delText>data</w:delText>
          </w:r>
          <w:r w:rsidR="00B21C5C" w:rsidDel="004104F4">
            <w:rPr>
              <w:rFonts w:eastAsia="等线" w:hint="eastAsia"/>
              <w:shd w:val="clear" w:color="auto" w:fill="FFFFFF" w:themeFill="background1"/>
              <w:lang w:eastAsia="zh-CN"/>
            </w:rPr>
            <w:delText>,</w:delText>
          </w:r>
          <w:r w:rsidR="00B21C5C" w:rsidDel="004104F4">
            <w:rPr>
              <w:rFonts w:eastAsia="等线" w:hint="eastAsia"/>
              <w:shd w:val="clear" w:color="auto" w:fill="FFFFFF" w:themeFill="background1"/>
            </w:rPr>
            <w:delText xml:space="preserve"> </w:delText>
          </w:r>
          <w:r w:rsidR="00B21C5C" w:rsidDel="004104F4">
            <w:rPr>
              <w:rFonts w:eastAsia="等线" w:hint="eastAsia"/>
              <w:shd w:val="clear" w:color="auto" w:fill="FFFFFF" w:themeFill="background1"/>
              <w:lang w:eastAsia="zh-CN"/>
            </w:rPr>
            <w:delText>information and knowledge</w:delText>
          </w:r>
        </w:del>
      </w:ins>
      <w:del w:id="76" w:author="wzn-0827-online" w:date="2025-08-27T19:59:00Z" w16du:dateUtc="2025-08-27T11:59:00Z">
        <w:r w:rsidDel="00DF202F">
          <w:rPr>
            <w:rFonts w:eastAsia="等线" w:hint="eastAsia"/>
            <w:shd w:val="clear" w:color="auto" w:fill="FFFFFF" w:themeFill="background1"/>
          </w:rPr>
          <w:delText xml:space="preserve"> for different </w:delText>
        </w:r>
      </w:del>
      <w:del w:id="77" w:author="wzn-0827-online" w:date="2025-08-27T19:53:00Z" w16du:dateUtc="2025-08-27T11:53:00Z">
        <w:r w:rsidDel="00C967F2">
          <w:rPr>
            <w:rFonts w:eastAsia="等线" w:hint="eastAsia"/>
            <w:shd w:val="clear" w:color="auto" w:fill="FFFFFF" w:themeFill="background1"/>
          </w:rPr>
          <w:delText xml:space="preserve">management </w:delText>
        </w:r>
      </w:del>
      <w:del w:id="78" w:author="wzn-0827-online" w:date="2025-08-27T19:56:00Z" w16du:dateUtc="2025-08-27T11:56:00Z">
        <w:r w:rsidDel="00C8448B">
          <w:rPr>
            <w:rFonts w:eastAsia="等线" w:hint="eastAsia"/>
            <w:shd w:val="clear" w:color="auto" w:fill="FFFFFF" w:themeFill="background1"/>
          </w:rPr>
          <w:delText xml:space="preserve">data </w:delText>
        </w:r>
      </w:del>
      <w:del w:id="79" w:author="wzn-0827-online" w:date="2025-08-27T19:59:00Z" w16du:dateUtc="2025-08-27T11:59:00Z">
        <w:r w:rsidDel="00DF202F">
          <w:rPr>
            <w:rFonts w:eastAsia="等线" w:hint="eastAsia"/>
            <w:shd w:val="clear" w:color="auto" w:fill="FFFFFF" w:themeFill="background1"/>
          </w:rPr>
          <w:delText>types</w:delText>
        </w:r>
      </w:del>
      <w:ins w:id="80" w:author="Zhaoning Wang" w:date="2025-08-26T15:38:00Z" w16du:dateUtc="2025-08-26T07:38:00Z">
        <w:del w:id="81" w:author="wzn-0827-online" w:date="2025-08-27T19:59:00Z" w16du:dateUtc="2025-08-27T11:59:00Z">
          <w:r w:rsidR="00B462B0" w:rsidRPr="0043541D" w:rsidDel="00DF202F">
            <w:rPr>
              <w:rFonts w:eastAsia="等线"/>
              <w:shd w:val="clear" w:color="auto" w:fill="FFFFFF" w:themeFill="background1"/>
            </w:rPr>
            <w:delText xml:space="preserve">, in </w:delText>
          </w:r>
          <w:r w:rsidR="00B462B0" w:rsidRPr="0043541D" w:rsidDel="00DF202F">
            <w:rPr>
              <w:rFonts w:eastAsia="等线" w:hint="eastAsia"/>
              <w:shd w:val="clear" w:color="auto" w:fill="FFFFFF" w:themeFill="background1"/>
              <w:lang w:eastAsia="zh-CN"/>
            </w:rPr>
            <w:delText xml:space="preserve">alignment </w:delText>
          </w:r>
          <w:r w:rsidR="00B462B0" w:rsidRPr="0043541D" w:rsidDel="00DF202F">
            <w:rPr>
              <w:rFonts w:eastAsia="等线"/>
              <w:shd w:val="clear" w:color="auto" w:fill="FFFFFF" w:themeFill="background1"/>
            </w:rPr>
            <w:delText>with SA2 as necessary</w:delText>
          </w:r>
        </w:del>
      </w:ins>
      <w:r>
        <w:rPr>
          <w:rFonts w:eastAsia="等线" w:hint="eastAsia"/>
          <w:shd w:val="clear" w:color="auto" w:fill="FFFFFF" w:themeFill="background1"/>
        </w:rPr>
        <w:t>.</w:t>
      </w:r>
      <w:ins w:id="82" w:author="Zhaoning Wang" w:date="2025-08-26T22:34:00Z" w16du:dateUtc="2025-08-26T14:34:00Z">
        <w:del w:id="83" w:author="wzn-0827-online" w:date="2025-08-27T19:50:00Z" w16du:dateUtc="2025-08-27T11:50:00Z">
          <w:r w:rsidR="00367728" w:rsidDel="006C242D">
            <w:rPr>
              <w:rFonts w:eastAsia="等线" w:hint="eastAsia"/>
              <w:shd w:val="clear" w:color="auto" w:fill="FFFFFF" w:themeFill="background1"/>
              <w:lang w:eastAsia="zh-CN"/>
            </w:rPr>
            <w:delText xml:space="preserve"> </w:delText>
          </w:r>
        </w:del>
      </w:ins>
      <w:ins w:id="84" w:author="Zhaoning Wang" w:date="2025-08-26T22:34:00Z">
        <w:del w:id="85" w:author="wzn-0827-online" w:date="2025-08-27T19:50:00Z" w16du:dateUtc="2025-08-27T11:50:00Z">
          <w:r w:rsidR="00AF24FA" w:rsidRPr="00AF24FA" w:rsidDel="00B17CE9">
            <w:rPr>
              <w:rFonts w:eastAsia="等线"/>
              <w:shd w:val="clear" w:color="auto" w:fill="FFFFFF" w:themeFill="background1"/>
              <w:lang w:eastAsia="zh-CN"/>
            </w:rPr>
            <w:delText>This includes studying the adoption of advance data framework technologies (e.g. based on message bus) and its integration with management system.</w:delText>
          </w:r>
        </w:del>
      </w:ins>
    </w:p>
    <w:p w14:paraId="10E262B0" w14:textId="48F54C0C"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86" w:author="Zhaoning Wang" w:date="2025-08-26T22:35:00Z" w16du:dateUtc="2025-08-26T14:35:00Z">
        <w:r w:rsidDel="00587E30">
          <w:rPr>
            <w:rFonts w:eastAsia="等线" w:hint="eastAsia"/>
            <w:shd w:val="clear" w:color="auto" w:fill="FFFFFF" w:themeFill="background1"/>
            <w:lang w:eastAsia="zh-CN"/>
          </w:rPr>
          <w:delText>8</w:delText>
        </w:r>
      </w:del>
      <w:ins w:id="87" w:author="Zhaoning Wang" w:date="2025-08-26T22:35:00Z" w16du:dateUtc="2025-08-26T14:35:00Z">
        <w:r w:rsidR="00587E30">
          <w:rPr>
            <w:rFonts w:eastAsia="等线" w:hint="eastAsia"/>
            <w:shd w:val="clear" w:color="auto" w:fill="FFFFFF" w:themeFill="background1"/>
            <w:lang w:eastAsia="zh-CN"/>
          </w:rPr>
          <w:t>7</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77777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r>
        <w:t xml:space="preserve"> </w:t>
      </w:r>
      <w:r>
        <w:rPr>
          <w:rFonts w:eastAsia="宋体"/>
          <w:shd w:val="clear" w:color="auto" w:fill="FFFFFF" w:themeFill="background1"/>
          <w:lang w:eastAsia="zh-CN"/>
        </w:rPr>
        <w:t>that may or may not directly impact the architectural framework defined in WT#1</w:t>
      </w:r>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77777777"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14:paraId="10E262B6" w14:textId="77777777"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14:paraId="10E262B7" w14:textId="0E8BB7A4"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w:t>
      </w:r>
      <w:del w:id="88" w:author="Zhaoning Wang" w:date="2025-08-27T00:01:00Z" w16du:dateUtc="2025-08-26T16:01:00Z">
        <w:r w:rsidDel="005D2993">
          <w:rPr>
            <w:rFonts w:eastAsia="等线"/>
            <w:shd w:val="clear" w:color="auto" w:fill="FFFFFF" w:themeFill="background1"/>
            <w:lang w:eastAsia="zh-CN"/>
          </w:rPr>
          <w:delText xml:space="preserve"> </w:delText>
        </w:r>
      </w:del>
      <w:ins w:id="89"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90" w:author="wzn-0827-d3" w:date="2025-08-27T16:38:00Z" w16du:dateUtc="2025-08-27T08:38:00Z">
        <w:r w:rsidR="008A7913">
          <w:rPr>
            <w:rFonts w:eastAsia="等线" w:hint="eastAsia"/>
            <w:shd w:val="clear" w:color="auto" w:fill="FFFFFF" w:themeFill="background1"/>
            <w:lang w:eastAsia="zh-CN"/>
          </w:rPr>
          <w:t xml:space="preserve"> </w:t>
        </w:r>
      </w:ins>
      <w:ins w:id="91" w:author="wzn-0827-d3" w:date="2025-08-27T16:38:00Z">
        <w:r w:rsidR="008A7913" w:rsidRPr="008A7913">
          <w:rPr>
            <w:rFonts w:eastAsia="等线"/>
            <w:shd w:val="clear" w:color="auto" w:fill="FFFFFF" w:themeFill="background1"/>
            <w:lang w:eastAsia="zh-CN"/>
          </w:rPr>
          <w:t>The study should also highlight relevant use cases, requirements, and potential solutions in scenarios where management features interact with others (e.g., AI/ML and NDT)</w:t>
        </w:r>
      </w:ins>
      <w:ins w:id="92" w:author="wzn-0827-d3" w:date="2025-08-27T16:38:00Z" w16du:dateUtc="2025-08-27T08:38:00Z">
        <w:r w:rsidR="008A7913">
          <w:rPr>
            <w:rFonts w:eastAsia="等线" w:hint="eastAsia"/>
            <w:shd w:val="clear" w:color="auto" w:fill="FFFFFF" w:themeFill="background1"/>
            <w:lang w:eastAsia="zh-CN"/>
          </w:rPr>
          <w:t>.</w:t>
        </w:r>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93"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94" w:author="Zhaoning Wang" w:date="2025-08-26T15:50:00Z" w16du:dateUtc="2025-08-26T07:50:00Z"/>
          <w:rFonts w:eastAsia="等线"/>
          <w:b/>
          <w:bCs/>
          <w:shd w:val="clear" w:color="auto" w:fill="FFFFFF" w:themeFill="background1"/>
          <w:lang w:eastAsia="zh-CN"/>
        </w:rPr>
      </w:pPr>
      <w:ins w:id="95"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96"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77777777"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2106F256"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definition of Autonomous Agents 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5386C31B" w:rsidR="00DD7A56" w:rsidDel="00524EF8" w:rsidRDefault="000A43F1">
      <w:pPr>
        <w:ind w:left="1440" w:hanging="720"/>
        <w:contextualSpacing/>
        <w:rPr>
          <w:del w:id="97"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Intent-driven M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98" w:author="Zhaoning Wang" w:date="2025-08-26T15:51:00Z" w16du:dateUtc="2025-08-26T07:51:00Z"/>
          <w:rFonts w:eastAsia="等线"/>
          <w:shd w:val="clear" w:color="auto" w:fill="FFFFFF" w:themeFill="background1"/>
          <w:lang w:val="en-US" w:eastAsia="zh-CN"/>
        </w:rPr>
      </w:pPr>
      <w:moveFromRangeStart w:id="99" w:author="Zhaoning Wang" w:date="2025-08-26T15:51:00Z" w:name="move207115906"/>
      <w:moveFrom w:id="100"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99"/>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0626D46C" w:rsidR="00DD7A56" w:rsidDel="00EC0A97" w:rsidRDefault="000A43F1">
      <w:pPr>
        <w:ind w:left="1440" w:hanging="720"/>
        <w:contextualSpacing/>
        <w:rPr>
          <w:del w:id="101" w:author="Zhaoning Wang" w:date="2025-08-26T17:05:00Z" w16du:dateUtc="2025-08-26T09:05:00Z"/>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02" w:author="Zhaoning Wang" w:date="2025-08-26T15:54:00Z" w16du:dateUtc="2025-08-26T07:54:00Z">
        <w:r w:rsidDel="00FA7008">
          <w:rPr>
            <w:rFonts w:eastAsia="等线"/>
            <w:shd w:val="clear" w:color="auto" w:fill="FFFFFF" w:themeFill="background1"/>
            <w:lang w:val="en-US" w:eastAsia="zh-CN"/>
          </w:rPr>
          <w:delText>5</w:delText>
        </w:r>
      </w:del>
      <w:ins w:id="103"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 focusing on autonomous capabilities, precise analysis, multi-domain &amp; cross-domain simulations, real time NDT, data services processing and exposure.</w:t>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104" w:author="Zhaoning Wang" w:date="2025-08-26T15:53:00Z" w16du:dateUtc="2025-08-26T07:53:00Z"/>
          <w:lang w:val="en-US" w:eastAsia="zh-CN"/>
        </w:rPr>
      </w:pPr>
      <w:del w:id="105"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106"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107" w:author="Zhaoning Wang" w:date="2025-08-26T15:53:00Z" w16du:dateUtc="2025-08-26T07:53:00Z">
        <w:r w:rsidDel="00FA7008">
          <w:rPr>
            <w:rFonts w:hint="eastAsia"/>
          </w:rPr>
          <w:delText xml:space="preserve">and investigate new use cases and </w:delText>
        </w:r>
      </w:del>
      <w:del w:id="108"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109"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110"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lastRenderedPageBreak/>
        <w:tab/>
      </w:r>
      <w:r>
        <w:rPr>
          <w:rFonts w:eastAsia="等线"/>
          <w:shd w:val="clear" w:color="auto" w:fill="FFFFFF" w:themeFill="background1"/>
          <w:lang w:val="en-US" w:eastAsia="zh-CN"/>
        </w:rPr>
        <w:t>2.3.</w:t>
      </w:r>
      <w:del w:id="111" w:author="Zhaoning Wang" w:date="2025-08-26T15:54:00Z" w16du:dateUtc="2025-08-26T07:54:00Z">
        <w:r w:rsidDel="00FA7008">
          <w:rPr>
            <w:rFonts w:eastAsia="等线" w:hint="eastAsia"/>
            <w:shd w:val="clear" w:color="auto" w:fill="FFFFFF" w:themeFill="background1"/>
            <w:lang w:val="en-US" w:eastAsia="zh-CN"/>
          </w:rPr>
          <w:delText>7</w:delText>
        </w:r>
      </w:del>
      <w:ins w:id="112"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113"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114" w:author="Zhaoning Wang" w:date="2025-08-26T15:51:00Z" w16du:dateUtc="2025-08-26T07:51:00Z"/>
          <w:rFonts w:eastAsia="等线"/>
          <w:b/>
          <w:bCs/>
          <w:shd w:val="clear" w:color="auto" w:fill="FFFFFF" w:themeFill="background1"/>
          <w:lang w:eastAsia="zh-CN"/>
        </w:rPr>
      </w:pPr>
      <w:ins w:id="115" w:author="Zhaoning Wang" w:date="2025-08-26T15:51:00Z" w16du:dateUtc="2025-08-26T07: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116"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117"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118" w:author="Zhaoning Wang" w:date="2025-08-26T17:05:00Z" w16du:dateUtc="2025-08-26T09:05:00Z"/>
          <w:moveTo w:id="119" w:author="Zhaoning Wang" w:date="2025-08-26T15:51:00Z" w16du:dateUtc="2025-08-26T07:51:00Z"/>
          <w:rFonts w:eastAsia="等线"/>
          <w:shd w:val="clear" w:color="auto" w:fill="FFFFFF" w:themeFill="background1"/>
          <w:lang w:val="en-US" w:eastAsia="zh-CN"/>
        </w:rPr>
      </w:pPr>
      <w:moveToRangeStart w:id="120" w:author="Zhaoning Wang" w:date="2025-08-26T15:51:00Z" w:name="move207115906"/>
      <w:moveTo w:id="121"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22" w:author="Zhaoning Wang" w:date="2025-08-26T15:54:00Z" w16du:dateUtc="2025-08-26T07:54:00Z">
          <w:r w:rsidDel="00FA7008">
            <w:rPr>
              <w:rFonts w:eastAsia="等线"/>
              <w:shd w:val="clear" w:color="auto" w:fill="FFFFFF" w:themeFill="background1"/>
              <w:lang w:val="en-US" w:eastAsia="zh-CN"/>
            </w:rPr>
            <w:delText>4</w:delText>
          </w:r>
        </w:del>
      </w:moveTo>
      <w:ins w:id="123" w:author="Zhaoning Wang" w:date="2025-08-26T15:54:00Z" w16du:dateUtc="2025-08-26T07:54:00Z">
        <w:r w:rsidR="00FA7008">
          <w:rPr>
            <w:rFonts w:eastAsia="等线" w:hint="eastAsia"/>
            <w:shd w:val="clear" w:color="auto" w:fill="FFFFFF" w:themeFill="background1"/>
            <w:lang w:val="en-US" w:eastAsia="zh-CN"/>
          </w:rPr>
          <w:t>6</w:t>
        </w:r>
      </w:ins>
      <w:moveTo w:id="124"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125"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126" w:author="Zhaoning Wang" w:date="2025-08-26T15:51:00Z" w16du:dateUtc="2025-08-26T07:51:00Z">
        <w:del w:id="127"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120"/>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28" w:author="Zhaoning Wang" w:date="2025-08-26T15:54:00Z" w16du:dateUtc="2025-08-26T07:54:00Z">
        <w:r w:rsidDel="00FA7008">
          <w:rPr>
            <w:rFonts w:eastAsia="等线" w:hint="eastAsia"/>
            <w:shd w:val="clear" w:color="auto" w:fill="FFFFFF" w:themeFill="background1"/>
            <w:lang w:val="en-US" w:eastAsia="zh-CN"/>
          </w:rPr>
          <w:delText>8</w:delText>
        </w:r>
      </w:del>
      <w:ins w:id="129"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130"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131"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132"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133"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134"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135"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136"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137"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138" w:author="Zhaoning Wang" w:date="2025-08-26T15:53:00Z" w16du:dateUtc="2025-08-26T07:53:00Z"/>
          <w:rFonts w:eastAsia="等线"/>
          <w:b/>
          <w:bCs/>
          <w:shd w:val="clear" w:color="auto" w:fill="FFFFFF" w:themeFill="background1"/>
          <w:lang w:eastAsia="zh-CN"/>
        </w:rPr>
      </w:pPr>
      <w:ins w:id="139"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140"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141" w:author="Zhaoning Wang" w:date="2025-08-26T15:54:00Z" w16du:dateUtc="2025-08-26T07:54:00Z"/>
          <w:rFonts w:eastAsia="等线"/>
          <w:shd w:val="clear" w:color="auto" w:fill="FFFFFF" w:themeFill="background1"/>
          <w:lang w:val="en-US" w:eastAsia="zh-CN"/>
        </w:rPr>
      </w:pPr>
      <w:ins w:id="142"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143" w:author="Zhaoning Wang" w:date="2025-08-26T15:56:00Z" w16du:dateUtc="2025-08-26T07:56:00Z">
        <w:r w:rsidR="00585FF3">
          <w:rPr>
            <w:rFonts w:eastAsiaTheme="minorEastAsia" w:hint="eastAsia"/>
            <w:lang w:eastAsia="zh-CN"/>
          </w:rPr>
          <w:t xml:space="preserve"> </w:t>
        </w:r>
      </w:ins>
      <w:ins w:id="144"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145" w:author="Zhaoning Wang" w:date="2025-08-26T17:28:00Z" w16du:dateUtc="2025-08-26T09:28:00Z">
        <w:r w:rsidR="002A27F8">
          <w:rPr>
            <w:rFonts w:eastAsiaTheme="minorEastAsia" w:hint="eastAsia"/>
            <w:lang w:eastAsia="zh-CN"/>
          </w:rPr>
          <w:t xml:space="preserve">for </w:t>
        </w:r>
      </w:ins>
      <w:ins w:id="146" w:author="Zhaoning Wang" w:date="2025-08-26T15:54:00Z" w16du:dateUtc="2025-08-26T07:54:00Z">
        <w:r>
          <w:rPr>
            <w:rFonts w:hint="eastAsia"/>
          </w:rPr>
          <w:t>the existing policy</w:t>
        </w:r>
        <w:r>
          <w:rPr>
            <w:rFonts w:eastAsiaTheme="minorEastAsia" w:hint="eastAsia"/>
            <w:lang w:eastAsia="zh-CN"/>
          </w:rPr>
          <w:t xml:space="preserve"> </w:t>
        </w:r>
        <w:del w:id="147"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148" w:author="wzn-0827-d3" w:date="2025-08-27T16:44:00Z" w16du:dateUtc="2025-08-27T08:44:00Z">
        <w:r w:rsidR="007816EA">
          <w:rPr>
            <w:rFonts w:eastAsiaTheme="minorEastAsia" w:hint="eastAsia"/>
            <w:lang w:eastAsia="zh-CN"/>
          </w:rPr>
          <w:t>framewor</w:t>
        </w:r>
      </w:ins>
      <w:ins w:id="149" w:author="wzn-0827-d3" w:date="2025-08-27T16:45:00Z" w16du:dateUtc="2025-08-27T08:45:00Z">
        <w:r w:rsidR="007816EA">
          <w:rPr>
            <w:rFonts w:eastAsiaTheme="minorEastAsia" w:hint="eastAsia"/>
            <w:lang w:eastAsia="zh-CN"/>
          </w:rPr>
          <w:t>k</w:t>
        </w:r>
      </w:ins>
      <w:ins w:id="150"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151"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152" w:author="Zhaoning Wang" w:date="2025-08-26T22:32:00Z" w16du:dateUtc="2025-08-26T14:32:00Z">
        <w:r w:rsidR="003A20A5">
          <w:rPr>
            <w:rFonts w:eastAsia="等线" w:hint="eastAsia"/>
            <w:shd w:val="clear" w:color="auto" w:fill="FFFFFF" w:themeFill="background1"/>
            <w:lang w:val="en-US" w:eastAsia="zh-CN"/>
          </w:rPr>
          <w:t xml:space="preserve"> </w:t>
        </w:r>
      </w:ins>
      <w:del w:id="153"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154"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155"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156"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157"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158"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139F14EB"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159" w:author="wzn-0827-d5" w:date="2025-08-27T18:07:00Z" w16du:dateUtc="2025-08-27T10:07:00Z">
        <w:r w:rsidR="00ED0C7F">
          <w:rPr>
            <w:rFonts w:eastAsia="等线" w:hint="eastAsia"/>
            <w:b/>
            <w:bCs/>
            <w:shd w:val="clear" w:color="auto" w:fill="FFFFFF" w:themeFill="background1"/>
            <w:lang w:val="en-US" w:eastAsia="zh-CN"/>
          </w:rPr>
          <w:t xml:space="preserve">aspects </w:t>
        </w:r>
      </w:ins>
      <w:ins w:id="160" w:author="wzn-0827-d5" w:date="2025-08-27T18:08:00Z" w16du:dateUtc="2025-08-27T10: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161"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w:t>
      </w:r>
      <w:del w:id="162" w:author="wzn-0827-d5" w:date="2025-08-27T18:08:00Z" w16du:dateUtc="2025-08-27T10:08:00Z">
        <w:r w:rsidDel="001D1B7D">
          <w:rPr>
            <w:rFonts w:eastAsia="等线"/>
            <w:shd w:val="clear" w:color="auto" w:fill="FFFFFF" w:themeFill="background1"/>
            <w:lang w:val="en-US" w:eastAsia="zh-CN"/>
          </w:rPr>
          <w:delText xml:space="preserve">cloud </w:delText>
        </w:r>
      </w:del>
      <w:r>
        <w:rPr>
          <w:rFonts w:eastAsia="等线"/>
          <w:shd w:val="clear" w:color="auto" w:fill="FFFFFF" w:themeFill="background1"/>
          <w:lang w:val="en-US" w:eastAsia="zh-CN"/>
        </w:rPr>
        <w:t>management and orchestration</w:t>
      </w:r>
      <w:del w:id="163" w:author="wzn-0827-d5" w:date="2025-08-27T18:08:00Z" w16du:dateUtc="2025-08-27T10:08:00Z">
        <w:r w:rsidDel="001D1B7D">
          <w:rPr>
            <w:rFonts w:eastAsia="等线" w:hint="eastAsia"/>
            <w:shd w:val="clear" w:color="auto" w:fill="FFFFFF" w:themeFill="background1"/>
            <w:lang w:val="en-US" w:eastAsia="zh-CN"/>
          </w:rPr>
          <w:delText xml:space="preserve"> framework</w:delText>
        </w:r>
      </w:del>
      <w:ins w:id="164" w:author="Zhaoning Wang" w:date="2025-08-26T11:53:00Z" w16du:dateUtc="2025-08-26T03:53:00Z">
        <w:del w:id="165" w:author="wzn-0827-d5" w:date="2025-08-27T18:08:00Z" w16du:dateUtc="2025-08-27T10:08:00Z">
          <w:r w:rsidR="007A0827" w:rsidDel="001D1B7D">
            <w:rPr>
              <w:rFonts w:eastAsia="等线" w:hint="eastAsia"/>
              <w:shd w:val="clear" w:color="auto" w:fill="FFFFFF" w:themeFill="background1"/>
              <w:lang w:val="en-US" w:eastAsia="zh-CN"/>
            </w:rPr>
            <w:delText xml:space="preserve">, </w:delText>
          </w:r>
        </w:del>
      </w:ins>
      <w:ins w:id="166" w:author="wzn-0827-d5" w:date="2025-08-27T18:08:00Z" w16du:dateUtc="2025-08-27T10:08:00Z">
        <w:r w:rsidR="00702903">
          <w:rPr>
            <w:rFonts w:eastAsia="等线" w:hint="eastAsia"/>
            <w:shd w:val="clear" w:color="auto" w:fill="FFFFFF" w:themeFill="background1"/>
            <w:lang w:val="en-US" w:eastAsia="zh-CN"/>
          </w:rPr>
          <w:t xml:space="preserve">: </w:t>
        </w:r>
      </w:ins>
      <w:ins w:id="167" w:author="wzn-0827-d5" w:date="2025-08-27T18:08:00Z">
        <w:r w:rsidR="00702903" w:rsidRPr="00702903">
          <w:rPr>
            <w:rFonts w:eastAsia="等线"/>
            <w:shd w:val="clear" w:color="auto" w:fill="FFFFFF" w:themeFill="background1"/>
            <w:lang w:eastAsia="zh-CN"/>
          </w:rPr>
          <w:t>Lifecycle management of NF Deployments and observability for NFs deployed in the cloud.</w:t>
        </w:r>
      </w:ins>
      <w:ins w:id="168" w:author="Zhaoning Wang" w:date="2025-08-26T11:53:00Z" w16du:dateUtc="2025-08-26T03:53:00Z">
        <w:del w:id="169" w:author="wzn-0827-d5" w:date="2025-08-27T18:08:00Z" w16du:dateUtc="2025-08-27T10:08:00Z">
          <w:r w:rsidR="00784C4B" w:rsidRPr="00784C4B" w:rsidDel="00702903">
            <w:rPr>
              <w:rFonts w:eastAsia="等线"/>
              <w:shd w:val="clear" w:color="auto" w:fill="FFFFFF" w:themeFill="background1"/>
              <w:lang w:val="en-US" w:eastAsia="zh-CN"/>
            </w:rPr>
            <w:delText>lifecycle, fulfilment (including provisioning) and assurance</w:delText>
          </w:r>
        </w:del>
      </w:ins>
      <w:del w:id="170" w:author="wzn-0827-d5" w:date="2025-08-27T18:08:00Z" w16du:dateUtc="2025-08-27T10:08:00Z">
        <w:r w:rsidDel="00702903">
          <w:rPr>
            <w:rFonts w:eastAsia="等线" w:hint="eastAsia"/>
            <w:shd w:val="clear" w:color="auto" w:fill="FFFFFF" w:themeFill="background1"/>
            <w:lang w:val="en-US" w:eastAsia="zh-CN"/>
          </w:rPr>
          <w:delText xml:space="preserve">, lifecycle management, </w:delText>
        </w:r>
        <w:r w:rsidDel="00702903">
          <w:rPr>
            <w:rFonts w:eastAsia="等线"/>
            <w:shd w:val="clear" w:color="auto" w:fill="FFFFFF" w:themeFill="background1"/>
            <w:lang w:val="en-US" w:eastAsia="zh-CN"/>
          </w:rPr>
          <w:delText>configuration management, performance management, fault management and policy management</w:delText>
        </w:r>
        <w:r w:rsidDel="00702903">
          <w:rPr>
            <w:rFonts w:eastAsia="等线" w:hint="eastAsia"/>
            <w:shd w:val="clear" w:color="auto" w:fill="FFFFFF" w:themeFill="background1"/>
            <w:lang w:val="en-US" w:eastAsia="zh-CN"/>
          </w:rPr>
          <w:delText xml:space="preserve"> for Core Network</w:delText>
        </w:r>
      </w:del>
      <w:ins w:id="171" w:author="Zhaoning Wang" w:date="2025-08-26T22:39:00Z" w16du:dateUtc="2025-08-26T14:39:00Z">
        <w:del w:id="172" w:author="wzn-0827-d5" w:date="2025-08-27T18:08:00Z" w16du:dateUtc="2025-08-27T10:08:00Z">
          <w:r w:rsidR="00DE29CD" w:rsidDel="00702903">
            <w:rPr>
              <w:rFonts w:eastAsia="等线" w:hint="eastAsia"/>
              <w:shd w:val="clear" w:color="auto" w:fill="FFFFFF" w:themeFill="background1"/>
              <w:lang w:val="en-US" w:eastAsia="zh-CN"/>
            </w:rPr>
            <w:delText>Functions</w:delText>
          </w:r>
        </w:del>
      </w:ins>
      <w:del w:id="173" w:author="wzn-0827-d5" w:date="2025-08-27T18:08:00Z" w16du:dateUtc="2025-08-27T10:08:00Z">
        <w:r w:rsidDel="00702903">
          <w:rPr>
            <w:rFonts w:eastAsia="等线" w:hint="eastAsia"/>
            <w:shd w:val="clear" w:color="auto" w:fill="FFFFFF" w:themeFill="background1"/>
            <w:lang w:val="en-US" w:eastAsia="zh-CN"/>
          </w:rPr>
          <w:delText xml:space="preserve"> that include cloud native network functions</w:delText>
        </w:r>
        <w:r w:rsidDel="00702903">
          <w:rPr>
            <w:rFonts w:eastAsia="等线"/>
            <w:shd w:val="clear" w:color="auto" w:fill="FFFFFF" w:themeFill="background1"/>
            <w:lang w:val="en-US" w:eastAsia="zh-CN"/>
          </w:rPr>
          <w:delText>.</w:delText>
        </w:r>
      </w:del>
    </w:p>
    <w:p w14:paraId="10E262CC" w14:textId="55F20484" w:rsidR="00DD7A56" w:rsidDel="00C57A41" w:rsidRDefault="00DD7A56">
      <w:pPr>
        <w:ind w:left="1440"/>
        <w:contextualSpacing/>
        <w:rPr>
          <w:del w:id="174"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175" w:author="Zhaoning Wang" w:date="2025-08-26T22:38:00Z" w16du:dateUtc="2025-08-26T14:38:00Z"/>
          <w:rFonts w:eastAsia="等线"/>
          <w:b/>
          <w:bCs/>
          <w:shd w:val="clear" w:color="auto" w:fill="FFFFFF" w:themeFill="background1"/>
          <w:lang w:val="en-US" w:eastAsia="zh-CN"/>
        </w:rPr>
      </w:pPr>
      <w:del w:id="176"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177" w:author="Zhaoning Wang" w:date="2025-08-26T11:43:00Z" w16du:dateUtc="2025-08-26T03:43:00Z"/>
          <w:rFonts w:eastAsia="等线"/>
          <w:shd w:val="clear" w:color="auto" w:fill="FFFFFF" w:themeFill="background1"/>
          <w:lang w:val="en-US" w:eastAsia="zh-CN"/>
        </w:rPr>
      </w:pPr>
      <w:bookmarkStart w:id="178"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179" w:author="Zhaoning Wang" w:date="2025-08-26T11:43:00Z" w16du:dateUtc="2025-08-26T03:43:00Z">
        <w:r w:rsidDel="00910EBD">
          <w:rPr>
            <w:rFonts w:eastAsia="等线"/>
            <w:shd w:val="clear" w:color="auto" w:fill="FFFFFF" w:themeFill="background1"/>
            <w:lang w:val="en-US" w:eastAsia="zh-CN"/>
          </w:rPr>
          <w:delText xml:space="preserve"> and </w:delText>
        </w:r>
      </w:del>
      <w:ins w:id="180"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ins w:id="181" w:author="Zhaoning Wang" w:date="2025-08-26T11:43:00Z" w16du:dateUtc="2025-08-26T03:43:00Z">
        <w:r w:rsidR="00910EBD">
          <w:rPr>
            <w:rFonts w:eastAsia="等线" w:hint="eastAsia"/>
            <w:shd w:val="clear" w:color="auto" w:fill="FFFFFF" w:themeFill="background1"/>
            <w:lang w:val="en-US" w:eastAsia="zh-CN"/>
          </w:rPr>
          <w:t>, , and</w:t>
        </w:r>
      </w:ins>
    </w:p>
    <w:p w14:paraId="10E262CF" w14:textId="1E419445" w:rsidR="00DD7A56" w:rsidRDefault="00910EBD" w:rsidP="00910EBD">
      <w:pPr>
        <w:ind w:left="1440"/>
        <w:contextualSpacing/>
        <w:rPr>
          <w:ins w:id="182" w:author="Zhaoning Wang" w:date="2025-08-26T15:53:00Z" w16du:dateUtc="2025-08-26T07:53:00Z"/>
          <w:rFonts w:eastAsia="等线"/>
          <w:shd w:val="clear" w:color="auto" w:fill="FFFFFF" w:themeFill="background1"/>
          <w:lang w:val="en-US" w:eastAsia="zh-CN"/>
        </w:rPr>
      </w:pPr>
      <w:ins w:id="183" w:author="Zhaoning Wang" w:date="2025-08-26T11:43:00Z" w16du:dateUtc="2025-08-26T03:43:00Z">
        <w:r>
          <w:rPr>
            <w:rFonts w:eastAsia="等线" w:hint="eastAsia"/>
            <w:shd w:val="clear" w:color="auto" w:fill="FFFFFF" w:themeFill="background1"/>
            <w:lang w:val="en-US" w:eastAsia="zh-CN"/>
          </w:rPr>
          <w:t xml:space="preserve"> temporary network sharing</w:t>
        </w:r>
      </w:ins>
      <w:ins w:id="184"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185" w:author="Zhaoning Wang" w:date="2025-08-26T11:43:00Z" w16du:dateUtc="2025-08-26T03:43:00Z">
        <w:r>
          <w:rPr>
            <w:rFonts w:eastAsia="等线" w:hint="eastAsia"/>
            <w:shd w:val="clear" w:color="auto" w:fill="FFFFFF" w:themeFill="background1"/>
            <w:lang w:val="en-US" w:eastAsia="zh-CN"/>
          </w:rPr>
          <w:t>, e</w:t>
        </w:r>
      </w:ins>
      <w:ins w:id="186" w:author="Zhaoning Wang" w:date="2025-08-26T15:36:00Z" w16du:dateUtc="2025-08-26T07:36:00Z">
        <w:r w:rsidR="001B5B51">
          <w:rPr>
            <w:rFonts w:eastAsia="等线" w:hint="eastAsia"/>
            <w:shd w:val="clear" w:color="auto" w:fill="FFFFFF" w:themeFill="background1"/>
            <w:lang w:val="en-US" w:eastAsia="zh-CN"/>
          </w:rPr>
          <w:t>.</w:t>
        </w:r>
      </w:ins>
      <w:ins w:id="187" w:author="Zhaoning Wang" w:date="2025-08-26T11:43:00Z" w16du:dateUtc="2025-08-26T03:43:00Z">
        <w:r>
          <w:rPr>
            <w:rFonts w:eastAsia="等线" w:hint="eastAsia"/>
            <w:shd w:val="clear" w:color="auto" w:fill="FFFFFF" w:themeFill="background1"/>
            <w:lang w:val="en-US" w:eastAsia="zh-CN"/>
          </w:rPr>
          <w:t>g</w:t>
        </w:r>
      </w:ins>
      <w:ins w:id="188" w:author="Zhaoning Wang" w:date="2025-08-26T15:36:00Z" w16du:dateUtc="2025-08-26T07:36:00Z">
        <w:r w:rsidR="001B5B51">
          <w:rPr>
            <w:rFonts w:eastAsia="等线" w:hint="eastAsia"/>
            <w:shd w:val="clear" w:color="auto" w:fill="FFFFFF" w:themeFill="background1"/>
            <w:lang w:val="en-US" w:eastAsia="zh-CN"/>
          </w:rPr>
          <w:t>.</w:t>
        </w:r>
      </w:ins>
      <w:ins w:id="189"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energy-related</w:t>
        </w:r>
      </w:ins>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190" w:author="Zhaoning Wang" w:date="2025-08-27T00:33:00Z" w16du:dateUtc="2025-08-26T16:33:00Z"/>
          <w:rFonts w:eastAsia="等线"/>
          <w:shd w:val="clear" w:color="auto" w:fill="FFFFFF" w:themeFill="background1"/>
          <w:lang w:val="en-US" w:eastAsia="zh-CN"/>
        </w:rPr>
      </w:pPr>
    </w:p>
    <w:p w14:paraId="73FF34C4" w14:textId="7917F9CD" w:rsidR="009A7E78" w:rsidRPr="009357AC" w:rsidRDefault="009357AC" w:rsidP="009357AC">
      <w:pPr>
        <w:contextualSpacing/>
        <w:rPr>
          <w:ins w:id="191" w:author="Zhaoning Wang" w:date="2025-08-27T00:34:00Z" w16du:dateUtc="2025-08-26T16:34:00Z"/>
          <w:rFonts w:eastAsiaTheme="minorEastAsia"/>
          <w:lang w:eastAsia="zh-CN"/>
        </w:rPr>
      </w:pPr>
      <w:ins w:id="192" w:author="Zhaoning Wang" w:date="2025-08-27T00:33:00Z" w16du:dateUtc="2025-08-26T16:33:00Z">
        <w:del w:id="193" w:author="wzn-0827-d6" w:date="2025-08-27T19:03:00Z" w16du:dateUtc="2025-08-27T11:03:00Z">
          <w:r w:rsidDel="00286752">
            <w:rPr>
              <w:rFonts w:eastAsia="宋体"/>
              <w:b/>
              <w:shd w:val="clear" w:color="auto" w:fill="FFFFFF" w:themeFill="background1"/>
            </w:rPr>
            <w:delText>WT#</w:delText>
          </w:r>
        </w:del>
      </w:ins>
      <w:ins w:id="194" w:author="Zhaoning Wang" w:date="2025-08-27T00:34:00Z" w16du:dateUtc="2025-08-26T16:34:00Z">
        <w:del w:id="195" w:author="wzn-0827-d6" w:date="2025-08-27T19:03:00Z" w16du:dateUtc="2025-08-27T11:03:00Z">
          <w:r w:rsidDel="00286752">
            <w:rPr>
              <w:rFonts w:eastAsia="宋体" w:hint="eastAsia"/>
              <w:b/>
              <w:shd w:val="clear" w:color="auto" w:fill="FFFFFF" w:themeFill="background1"/>
              <w:lang w:eastAsia="zh-CN"/>
            </w:rPr>
            <w:delText>3</w:delText>
          </w:r>
        </w:del>
      </w:ins>
      <w:ins w:id="196" w:author="Zhaoning Wang" w:date="2025-08-27T00:33:00Z" w16du:dateUtc="2025-08-26T16:33:00Z">
        <w:del w:id="197" w:author="wzn-0827-d6" w:date="2025-08-27T19:03:00Z" w16du:dateUtc="2025-08-27T11:03:00Z">
          <w:r w:rsidDel="00286752">
            <w:rPr>
              <w:rFonts w:eastAsia="宋体"/>
              <w:shd w:val="clear" w:color="auto" w:fill="FFFFFF" w:themeFill="background1"/>
            </w:rPr>
            <w:delText xml:space="preserve">: </w:delText>
          </w:r>
        </w:del>
      </w:ins>
      <w:ins w:id="198" w:author="Zhaoning Wang" w:date="2025-08-27T00:34:00Z" w16du:dateUtc="2025-08-26T16:34:00Z">
        <w:r w:rsidRPr="009357AC">
          <w:rPr>
            <w:rFonts w:eastAsia="宋体"/>
            <w:shd w:val="clear" w:color="auto" w:fill="FFFFFF" w:themeFill="background1"/>
            <w:lang w:val="en-US" w:eastAsia="zh-CN"/>
          </w:rPr>
          <w:t xml:space="preserve">Study the overall </w:t>
        </w:r>
        <w:del w:id="199" w:author="wzn-0827-d6" w:date="2025-08-27T19:03:00Z" w16du:dateUtc="2025-08-27T11:03:00Z">
          <w:r w:rsidRPr="009357AC" w:rsidDel="00286752">
            <w:rPr>
              <w:rFonts w:eastAsia="宋体"/>
              <w:shd w:val="clear" w:color="auto" w:fill="FFFFFF" w:themeFill="background1"/>
              <w:lang w:val="en-US" w:eastAsia="zh-CN"/>
            </w:rPr>
            <w:delText xml:space="preserve">of </w:delText>
          </w:r>
        </w:del>
        <w:r w:rsidRPr="009357AC">
          <w:rPr>
            <w:rFonts w:eastAsia="宋体"/>
            <w:shd w:val="clear" w:color="auto" w:fill="FFFFFF" w:themeFill="background1"/>
            <w:lang w:val="en-US" w:eastAsia="zh-CN"/>
          </w:rPr>
          <w:t>6G management specifications</w:t>
        </w:r>
      </w:ins>
      <w:ins w:id="200" w:author="wzn-0827-d4" w:date="2025-08-27T17:35:00Z" w16du:dateUtc="2025-08-27T09:35:00Z">
        <w:r w:rsidR="005841AE">
          <w:rPr>
            <w:rFonts w:eastAsia="宋体" w:hint="eastAsia"/>
            <w:shd w:val="clear" w:color="auto" w:fill="FFFFFF" w:themeFill="background1"/>
            <w:lang w:val="en-US" w:eastAsia="zh-CN"/>
          </w:rPr>
          <w:t xml:space="preserve"> </w:t>
        </w:r>
      </w:ins>
      <w:ins w:id="201" w:author="Zhaoning Wang" w:date="2025-08-27T00:34:00Z" w16du:dateUtc="2025-08-26T16:34:00Z">
        <w:del w:id="202" w:author="wzn-0827-d4" w:date="2025-08-27T17:35:00Z" w16du:dateUtc="2025-08-27T09: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203" w:author="wzn-0827-d4" w:date="2025-08-27T17:35:00Z" w16du:dateUtc="2025-08-27T09: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204" w:author="wzn-0827-d4" w:date="2025-08-27T17:36:00Z" w16du:dateUtc="2025-08-27T09:36:00Z">
        <w:r w:rsidR="00BD2B4C">
          <w:rPr>
            <w:rFonts w:eastAsia="宋体" w:hint="eastAsia"/>
            <w:shd w:val="clear" w:color="auto" w:fill="FFFFFF" w:themeFill="background1"/>
            <w:lang w:val="en-US" w:eastAsia="zh-CN"/>
          </w:rPr>
          <w:t>e</w:t>
        </w:r>
      </w:ins>
      <w:ins w:id="205" w:author="Zhaoning Wang" w:date="2025-08-27T00:34:00Z" w16du:dateUtc="2025-08-26T16:34:00Z">
        <w:del w:id="206" w:author="wzn-0827-d4" w:date="2025-08-27T17:36:00Z" w16du:dateUtc="2025-08-27T09: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207" w:author="wzn-0827-d4" w:date="2025-08-27T17:36:00Z" w16du:dateUtc="2025-08-27T09:36:00Z">
          <w:r w:rsidRPr="009357AC" w:rsidDel="00BD2B4C">
            <w:rPr>
              <w:rFonts w:eastAsia="宋体"/>
              <w:shd w:val="clear" w:color="auto" w:fill="FFFFFF" w:themeFill="background1"/>
              <w:lang w:val="en-US" w:eastAsia="zh-CN"/>
            </w:rPr>
            <w:delText>E</w:delText>
          </w:r>
        </w:del>
      </w:ins>
      <w:ins w:id="208" w:author="wzn-0827-d4" w:date="2025-08-27T17:36:00Z" w16du:dateUtc="2025-08-27T09:36:00Z">
        <w:r w:rsidR="00BD2B4C">
          <w:rPr>
            <w:rFonts w:eastAsia="宋体" w:hint="eastAsia"/>
            <w:shd w:val="clear" w:color="auto" w:fill="FFFFFF" w:themeFill="background1"/>
            <w:lang w:val="en-US" w:eastAsia="zh-CN"/>
          </w:rPr>
          <w:t>e</w:t>
        </w:r>
      </w:ins>
      <w:ins w:id="209" w:author="Zhaoning Wang" w:date="2025-08-27T00:34:00Z" w16du:dateUtc="2025-08-26T16:34:00Z">
        <w:r w:rsidRPr="009357AC">
          <w:rPr>
            <w:rFonts w:eastAsia="宋体"/>
            <w:shd w:val="clear" w:color="auto" w:fill="FFFFFF" w:themeFill="background1"/>
            <w:lang w:val="en-US" w:eastAsia="zh-CN"/>
          </w:rPr>
          <w:t>nd-to-</w:t>
        </w:r>
        <w:del w:id="210" w:author="wzn-0827-d4" w:date="2025-08-27T17:36:00Z" w16du:dateUtc="2025-08-27T09:36:00Z">
          <w:r w:rsidRPr="009357AC" w:rsidDel="00BD2B4C">
            <w:rPr>
              <w:rFonts w:eastAsia="宋体"/>
              <w:shd w:val="clear" w:color="auto" w:fill="FFFFFF" w:themeFill="background1"/>
              <w:lang w:val="en-US" w:eastAsia="zh-CN"/>
            </w:rPr>
            <w:delText>E</w:delText>
          </w:r>
        </w:del>
      </w:ins>
      <w:ins w:id="211" w:author="wzn-0827-d4" w:date="2025-08-27T17:36:00Z" w16du:dateUtc="2025-08-27T09:36:00Z">
        <w:r w:rsidR="00BD2B4C">
          <w:rPr>
            <w:rFonts w:eastAsia="宋体" w:hint="eastAsia"/>
            <w:shd w:val="clear" w:color="auto" w:fill="FFFFFF" w:themeFill="background1"/>
            <w:lang w:val="en-US" w:eastAsia="zh-CN"/>
          </w:rPr>
          <w:t>e</w:t>
        </w:r>
      </w:ins>
      <w:ins w:id="212" w:author="Zhaoning Wang" w:date="2025-08-27T00:34:00Z" w16du:dateUtc="2025-08-26T16:34:00Z">
        <w:r w:rsidRPr="009357AC">
          <w:rPr>
            <w:rFonts w:eastAsia="宋体"/>
            <w:shd w:val="clear" w:color="auto" w:fill="FFFFFF" w:themeFill="background1"/>
            <w:lang w:val="en-US" w:eastAsia="zh-CN"/>
          </w:rPr>
          <w:t>nd solution needs</w:t>
        </w:r>
        <w:del w:id="213" w:author="wzn-0827-d4" w:date="2025-08-27T17:37:00Z" w16du:dateUtc="2025-08-27T09:37:00Z">
          <w:r w:rsidRPr="009357AC" w:rsidDel="008B16C6">
            <w:rPr>
              <w:rFonts w:eastAsia="宋体"/>
              <w:shd w:val="clear" w:color="auto" w:fill="FFFFFF" w:themeFill="background1"/>
              <w:lang w:val="en-US" w:eastAsia="zh-CN"/>
            </w:rPr>
            <w:delText xml:space="preserve"> to be considered if needed</w:delText>
          </w:r>
        </w:del>
      </w:ins>
      <w:ins w:id="214" w:author="wzn-0827-d4" w:date="2025-08-27T17:37:00Z" w16du:dateUtc="2025-08-27T09: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215" w:author="Zhaoning Wang" w:date="2025-08-27T00:34:00Z" w16du:dateUtc="2025-08-26T16: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216"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178"/>
    <w:p w14:paraId="10E262D1" w14:textId="0080F6F5" w:rsidR="00DD7A56" w:rsidRDefault="002B3DD3">
      <w:pPr>
        <w:contextualSpacing/>
        <w:rPr>
          <w:ins w:id="217" w:author="Zhaoning Wang" w:date="2025-08-26T23:32:00Z" w16du:dateUtc="2025-08-26T15:32:00Z"/>
          <w:rFonts w:eastAsia="等线"/>
          <w:shd w:val="clear" w:color="auto" w:fill="FFFFFF" w:themeFill="background1"/>
          <w:lang w:eastAsia="zh-CN"/>
        </w:rPr>
      </w:pPr>
      <w:ins w:id="218"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219" w:author="Zhaoning Wang" w:date="2025-08-26T18:12:00Z" w16du:dateUtc="2025-08-26T10:12:00Z">
        <w:r w:rsidR="000E0B98">
          <w:rPr>
            <w:rFonts w:eastAsia="等线" w:hint="eastAsia"/>
            <w:shd w:val="clear" w:color="auto" w:fill="FFFFFF" w:themeFill="background1"/>
            <w:lang w:eastAsia="zh-CN"/>
          </w:rPr>
          <w:t xml:space="preserve">depending on </w:t>
        </w:r>
      </w:ins>
      <w:ins w:id="220" w:author="Zhaoning Wang" w:date="2025-08-26T18:11:00Z" w16du:dateUtc="2025-08-26T10:11:00Z">
        <w:r w:rsidR="00AD383C">
          <w:rPr>
            <w:rFonts w:eastAsia="等线" w:hint="eastAsia"/>
            <w:shd w:val="clear" w:color="auto" w:fill="FFFFFF" w:themeFill="background1"/>
            <w:lang w:eastAsia="zh-CN"/>
          </w:rPr>
          <w:t xml:space="preserve">other WGs will be </w:t>
        </w:r>
      </w:ins>
      <w:ins w:id="221" w:author="Zhaoning Wang" w:date="2025-08-26T18:23:00Z" w16du:dateUtc="2025-08-26T10:23:00Z">
        <w:r w:rsidR="0039653B">
          <w:rPr>
            <w:rFonts w:eastAsia="等线" w:hint="eastAsia"/>
            <w:shd w:val="clear" w:color="auto" w:fill="FFFFFF" w:themeFill="background1"/>
            <w:lang w:eastAsia="zh-CN"/>
          </w:rPr>
          <w:t>included</w:t>
        </w:r>
      </w:ins>
      <w:ins w:id="222"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223" w:author="Zhaoning Wang" w:date="2025-08-26T18:13:00Z" w16du:dateUtc="2025-08-26T10:13:00Z">
        <w:r w:rsidR="000E0B98">
          <w:rPr>
            <w:rFonts w:eastAsia="等线" w:hint="eastAsia"/>
            <w:shd w:val="clear" w:color="auto" w:fill="FFFFFF" w:themeFill="background1"/>
            <w:lang w:eastAsia="zh-CN"/>
          </w:rPr>
          <w:t xml:space="preserve">gresses </w:t>
        </w:r>
      </w:ins>
      <w:ins w:id="224" w:author="Zhaoning Wang" w:date="2025-08-26T18:12:00Z" w16du:dateUtc="2025-08-26T10:12:00Z">
        <w:r w:rsidR="000E0B98">
          <w:rPr>
            <w:rFonts w:eastAsia="等线" w:hint="eastAsia"/>
            <w:shd w:val="clear" w:color="auto" w:fill="FFFFFF" w:themeFill="background1"/>
            <w:lang w:eastAsia="zh-CN"/>
          </w:rPr>
          <w:t>of other WGs</w:t>
        </w:r>
      </w:ins>
      <w:ins w:id="225"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226"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227"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lastRenderedPageBreak/>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228" w:author="Zhaoning Wang" w:date="2025-08-27T15:16:00Z"/>
        </w:trPr>
        <w:tc>
          <w:tcPr>
            <w:tcW w:w="1525" w:type="dxa"/>
          </w:tcPr>
          <w:p w14:paraId="4543FCF4" w14:textId="25761EB4" w:rsidR="00C86FC6" w:rsidRPr="00C86FC6" w:rsidRDefault="00C86FC6">
            <w:pPr>
              <w:rPr>
                <w:ins w:id="229" w:author="Zhaoning Wang" w:date="2025-08-27T15:16:00Z" w16du:dateUtc="2025-08-27T07:16:00Z"/>
                <w:rFonts w:eastAsiaTheme="minorEastAsia"/>
                <w:lang w:eastAsia="zh-CN"/>
              </w:rPr>
            </w:pPr>
            <w:ins w:id="230"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231" w:author="Zhaoning Wang" w:date="2025-08-27T15:16:00Z" w16du:dateUtc="2025-08-27T07:16:00Z"/>
                <w:lang w:eastAsia="zh-CN"/>
              </w:rPr>
            </w:pPr>
          </w:p>
        </w:tc>
        <w:tc>
          <w:tcPr>
            <w:tcW w:w="1505" w:type="dxa"/>
          </w:tcPr>
          <w:p w14:paraId="69AE992E" w14:textId="77777777" w:rsidR="00C86FC6" w:rsidRDefault="00C86FC6">
            <w:pPr>
              <w:rPr>
                <w:ins w:id="232" w:author="Zhaoning Wang" w:date="2025-08-27T15:16:00Z" w16du:dateUtc="2025-08-27T07:16:00Z"/>
                <w:lang w:eastAsia="zh-CN"/>
              </w:rPr>
            </w:pPr>
          </w:p>
        </w:tc>
        <w:tc>
          <w:tcPr>
            <w:tcW w:w="1800" w:type="dxa"/>
          </w:tcPr>
          <w:p w14:paraId="6A376E13" w14:textId="77777777" w:rsidR="00C86FC6" w:rsidRDefault="00C86FC6">
            <w:pPr>
              <w:rPr>
                <w:ins w:id="233" w:author="Zhaoning Wang" w:date="2025-08-27T15:16:00Z" w16du:dateUtc="2025-08-27T07:16:00Z"/>
              </w:rPr>
            </w:pPr>
          </w:p>
        </w:tc>
        <w:tc>
          <w:tcPr>
            <w:tcW w:w="1799" w:type="dxa"/>
          </w:tcPr>
          <w:p w14:paraId="6B86AC1C" w14:textId="77777777" w:rsidR="00C86FC6" w:rsidRDefault="00C86FC6">
            <w:pPr>
              <w:rPr>
                <w:ins w:id="234" w:author="Zhaoning Wang" w:date="2025-08-27T15:16:00Z" w16du:dateUtc="2025-08-27T07:16:00Z"/>
              </w:rPr>
            </w:pPr>
          </w:p>
        </w:tc>
        <w:tc>
          <w:tcPr>
            <w:tcW w:w="1550" w:type="dxa"/>
          </w:tcPr>
          <w:p w14:paraId="2885ACE1" w14:textId="77777777" w:rsidR="00C86FC6" w:rsidRDefault="00C86FC6">
            <w:pPr>
              <w:rPr>
                <w:ins w:id="235"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proofErr w:type="spellStart"/>
            <w:r>
              <w:rPr>
                <w:rFonts w:hint="eastAsia"/>
                <w:lang w:eastAsia="zh-CN"/>
              </w:rPr>
              <w:t>AsiaInfo</w:t>
            </w:r>
            <w:proofErr w:type="spellEnd"/>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236"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237" w:author="Zhaoning Wang" w:date="2025-08-26T15:19:00Z"/>
        </w:trPr>
        <w:tc>
          <w:tcPr>
            <w:tcW w:w="5029" w:type="dxa"/>
            <w:vAlign w:val="center"/>
          </w:tcPr>
          <w:p w14:paraId="7927737F" w14:textId="182918A3" w:rsidR="00300875" w:rsidRDefault="00594157">
            <w:pPr>
              <w:pStyle w:val="TAL"/>
              <w:rPr>
                <w:ins w:id="238" w:author="Zhaoning Wang" w:date="2025-08-26T15:19:00Z" w16du:dateUtc="2025-08-26T07:19:00Z"/>
                <w:rFonts w:cs="Arial"/>
                <w:szCs w:val="18"/>
              </w:rPr>
            </w:pPr>
            <w:ins w:id="239"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proofErr w:type="spellStart"/>
            <w:r>
              <w:rPr>
                <w:rFonts w:cs="Arial" w:hint="eastAsia"/>
                <w:szCs w:val="18"/>
                <w:lang w:eastAsia="zh-CN"/>
              </w:rPr>
              <w:t>FiberCop</w:t>
            </w:r>
            <w:proofErr w:type="spellEnd"/>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240"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Default="000A43F1">
            <w:pPr>
              <w:pStyle w:val="TAL"/>
              <w:rPr>
                <w:rFonts w:cs="Arial"/>
                <w:szCs w:val="18"/>
              </w:rPr>
            </w:pPr>
            <w:r>
              <w:rPr>
                <w:rFonts w:cs="Arial"/>
                <w:szCs w:val="18"/>
              </w:rPr>
              <w:t>Vodafone</w:t>
            </w:r>
            <w:r>
              <w:rPr>
                <w:rFonts w:hint="eastAsia"/>
                <w:lang w:val="en-US" w:eastAsia="zh-CN"/>
              </w:rPr>
              <w:t>?</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CF2B3" w14:textId="77777777" w:rsidR="00B808AB" w:rsidRDefault="00B808AB" w:rsidP="009A04E7">
      <w:r>
        <w:separator/>
      </w:r>
    </w:p>
  </w:endnote>
  <w:endnote w:type="continuationSeparator" w:id="0">
    <w:p w14:paraId="6186446E" w14:textId="77777777" w:rsidR="00B808AB" w:rsidRDefault="00B808AB"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CADD9" w14:textId="77777777" w:rsidR="00B808AB" w:rsidRDefault="00B808AB" w:rsidP="009A04E7">
      <w:r>
        <w:separator/>
      </w:r>
    </w:p>
  </w:footnote>
  <w:footnote w:type="continuationSeparator" w:id="0">
    <w:p w14:paraId="4951BB81" w14:textId="77777777" w:rsidR="00B808AB" w:rsidRDefault="00B808AB"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4">
    <w15:presenceInfo w15:providerId="None" w15:userId="wzn-0827-d4"/>
  </w15:person>
  <w15:person w15:author="wzn-0827-online">
    <w15:presenceInfo w15:providerId="None" w15:userId="wzn-0827-online"/>
  </w15:person>
  <w15:person w15:author="wzn-0827-d8">
    <w15:presenceInfo w15:providerId="None" w15:userId="wzn-0827-d8"/>
  </w15:person>
  <w15:person w15:author="wzn-0827-d6">
    <w15:presenceInfo w15:providerId="None" w15:userId="wzn-0827-d6"/>
  </w15:person>
  <w15:person w15:author="wzn-0827-d5">
    <w15:presenceInfo w15:providerId="None" w15:userId="wzn-0827-d5"/>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2191A"/>
    <w:rsid w:val="0002510B"/>
    <w:rsid w:val="00026F82"/>
    <w:rsid w:val="00027247"/>
    <w:rsid w:val="0003016C"/>
    <w:rsid w:val="00030CD4"/>
    <w:rsid w:val="000344A1"/>
    <w:rsid w:val="00042051"/>
    <w:rsid w:val="00045210"/>
    <w:rsid w:val="00046686"/>
    <w:rsid w:val="00046FDD"/>
    <w:rsid w:val="000475F1"/>
    <w:rsid w:val="0005038D"/>
    <w:rsid w:val="00050925"/>
    <w:rsid w:val="00054884"/>
    <w:rsid w:val="0005594E"/>
    <w:rsid w:val="00057E1E"/>
    <w:rsid w:val="0006182E"/>
    <w:rsid w:val="000623E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C03"/>
    <w:rsid w:val="00170EDB"/>
    <w:rsid w:val="00180FBE"/>
    <w:rsid w:val="0018700A"/>
    <w:rsid w:val="00192528"/>
    <w:rsid w:val="00192B41"/>
    <w:rsid w:val="00193149"/>
    <w:rsid w:val="0019338C"/>
    <w:rsid w:val="00193EA6"/>
    <w:rsid w:val="00197E4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489F"/>
    <w:rsid w:val="001E6729"/>
    <w:rsid w:val="001E6DDA"/>
    <w:rsid w:val="001F7653"/>
    <w:rsid w:val="00201897"/>
    <w:rsid w:val="0020206A"/>
    <w:rsid w:val="00204C6B"/>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892"/>
    <w:rsid w:val="002541D3"/>
    <w:rsid w:val="00256429"/>
    <w:rsid w:val="00260987"/>
    <w:rsid w:val="0026253E"/>
    <w:rsid w:val="002657FB"/>
    <w:rsid w:val="00266BD7"/>
    <w:rsid w:val="00272D61"/>
    <w:rsid w:val="0027552D"/>
    <w:rsid w:val="00286752"/>
    <w:rsid w:val="002919B7"/>
    <w:rsid w:val="00291EF2"/>
    <w:rsid w:val="00293AC7"/>
    <w:rsid w:val="00294615"/>
    <w:rsid w:val="00295D61"/>
    <w:rsid w:val="002970FE"/>
    <w:rsid w:val="00297C1F"/>
    <w:rsid w:val="002A27F8"/>
    <w:rsid w:val="002B074C"/>
    <w:rsid w:val="002B2FE7"/>
    <w:rsid w:val="002B34EA"/>
    <w:rsid w:val="002B3DD3"/>
    <w:rsid w:val="002B5361"/>
    <w:rsid w:val="002B59BD"/>
    <w:rsid w:val="002C1BA4"/>
    <w:rsid w:val="002C41B6"/>
    <w:rsid w:val="002C47B8"/>
    <w:rsid w:val="002D1B81"/>
    <w:rsid w:val="002D4C14"/>
    <w:rsid w:val="002D5A54"/>
    <w:rsid w:val="002D7D01"/>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54553"/>
    <w:rsid w:val="003625A9"/>
    <w:rsid w:val="00367728"/>
    <w:rsid w:val="00367D47"/>
    <w:rsid w:val="003701CE"/>
    <w:rsid w:val="003715B7"/>
    <w:rsid w:val="00376C60"/>
    <w:rsid w:val="003871EB"/>
    <w:rsid w:val="00392C87"/>
    <w:rsid w:val="00392F77"/>
    <w:rsid w:val="00395BED"/>
    <w:rsid w:val="0039653B"/>
    <w:rsid w:val="003A20A5"/>
    <w:rsid w:val="003A5FFA"/>
    <w:rsid w:val="003A67E1"/>
    <w:rsid w:val="003A7108"/>
    <w:rsid w:val="003B3009"/>
    <w:rsid w:val="003B771A"/>
    <w:rsid w:val="003D259C"/>
    <w:rsid w:val="003D4593"/>
    <w:rsid w:val="003E0290"/>
    <w:rsid w:val="003E29F7"/>
    <w:rsid w:val="003E2C8B"/>
    <w:rsid w:val="003E2F6D"/>
    <w:rsid w:val="003E4AC7"/>
    <w:rsid w:val="003E5604"/>
    <w:rsid w:val="003E57A1"/>
    <w:rsid w:val="003E710B"/>
    <w:rsid w:val="003F1C0E"/>
    <w:rsid w:val="003F37AB"/>
    <w:rsid w:val="003F6C37"/>
    <w:rsid w:val="004000DC"/>
    <w:rsid w:val="004008D7"/>
    <w:rsid w:val="0040145D"/>
    <w:rsid w:val="00401D70"/>
    <w:rsid w:val="00402578"/>
    <w:rsid w:val="00406B90"/>
    <w:rsid w:val="004104F4"/>
    <w:rsid w:val="00411339"/>
    <w:rsid w:val="004131BD"/>
    <w:rsid w:val="004145B2"/>
    <w:rsid w:val="004159BE"/>
    <w:rsid w:val="00416CEA"/>
    <w:rsid w:val="00421AFD"/>
    <w:rsid w:val="00422CFE"/>
    <w:rsid w:val="004246F2"/>
    <w:rsid w:val="00427C9F"/>
    <w:rsid w:val="00431455"/>
    <w:rsid w:val="00432048"/>
    <w:rsid w:val="00435312"/>
    <w:rsid w:val="0043541D"/>
    <w:rsid w:val="00442C65"/>
    <w:rsid w:val="00451122"/>
    <w:rsid w:val="004518DB"/>
    <w:rsid w:val="004562FC"/>
    <w:rsid w:val="00466CFF"/>
    <w:rsid w:val="00477EBC"/>
    <w:rsid w:val="00482246"/>
    <w:rsid w:val="00484421"/>
    <w:rsid w:val="0048612E"/>
    <w:rsid w:val="004864D6"/>
    <w:rsid w:val="00491391"/>
    <w:rsid w:val="004A01BD"/>
    <w:rsid w:val="004A0A73"/>
    <w:rsid w:val="004A180A"/>
    <w:rsid w:val="004A2BC6"/>
    <w:rsid w:val="004A40AA"/>
    <w:rsid w:val="004A661C"/>
    <w:rsid w:val="004C4C9B"/>
    <w:rsid w:val="004D2FA0"/>
    <w:rsid w:val="004E1010"/>
    <w:rsid w:val="004E104E"/>
    <w:rsid w:val="004E2FA9"/>
    <w:rsid w:val="004F096F"/>
    <w:rsid w:val="004F4172"/>
    <w:rsid w:val="0050202A"/>
    <w:rsid w:val="00507903"/>
    <w:rsid w:val="00515919"/>
    <w:rsid w:val="0052032E"/>
    <w:rsid w:val="00521896"/>
    <w:rsid w:val="00522A80"/>
    <w:rsid w:val="00523622"/>
    <w:rsid w:val="00524EF8"/>
    <w:rsid w:val="005327A4"/>
    <w:rsid w:val="00535A39"/>
    <w:rsid w:val="00544D8F"/>
    <w:rsid w:val="00553BDE"/>
    <w:rsid w:val="00556F13"/>
    <w:rsid w:val="00562495"/>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6E18"/>
    <w:rsid w:val="00620287"/>
    <w:rsid w:val="006207F1"/>
    <w:rsid w:val="00620A7B"/>
    <w:rsid w:val="00623AED"/>
    <w:rsid w:val="00625252"/>
    <w:rsid w:val="0062580F"/>
    <w:rsid w:val="00632157"/>
    <w:rsid w:val="00633971"/>
    <w:rsid w:val="006341C6"/>
    <w:rsid w:val="0063555D"/>
    <w:rsid w:val="0063680E"/>
    <w:rsid w:val="0064121E"/>
    <w:rsid w:val="00642894"/>
    <w:rsid w:val="00644C33"/>
    <w:rsid w:val="00654F7B"/>
    <w:rsid w:val="00660354"/>
    <w:rsid w:val="006606DB"/>
    <w:rsid w:val="006606F1"/>
    <w:rsid w:val="00664946"/>
    <w:rsid w:val="006649B9"/>
    <w:rsid w:val="00665B9B"/>
    <w:rsid w:val="00673EFC"/>
    <w:rsid w:val="0067543D"/>
    <w:rsid w:val="0067616E"/>
    <w:rsid w:val="006766A0"/>
    <w:rsid w:val="00680C37"/>
    <w:rsid w:val="006818A2"/>
    <w:rsid w:val="00682334"/>
    <w:rsid w:val="00684241"/>
    <w:rsid w:val="00687CF6"/>
    <w:rsid w:val="00690725"/>
    <w:rsid w:val="0069121A"/>
    <w:rsid w:val="00693606"/>
    <w:rsid w:val="00693D70"/>
    <w:rsid w:val="0069732C"/>
    <w:rsid w:val="006975AE"/>
    <w:rsid w:val="006A0E66"/>
    <w:rsid w:val="006A32D1"/>
    <w:rsid w:val="006A3CF5"/>
    <w:rsid w:val="006A53DF"/>
    <w:rsid w:val="006A5424"/>
    <w:rsid w:val="006B163C"/>
    <w:rsid w:val="006B4BC6"/>
    <w:rsid w:val="006B6A78"/>
    <w:rsid w:val="006C242D"/>
    <w:rsid w:val="006D03E2"/>
    <w:rsid w:val="006D0A8E"/>
    <w:rsid w:val="006D3D54"/>
    <w:rsid w:val="006D3F13"/>
    <w:rsid w:val="006E0D1B"/>
    <w:rsid w:val="006E1A49"/>
    <w:rsid w:val="006E3A55"/>
    <w:rsid w:val="006F1093"/>
    <w:rsid w:val="006F1B00"/>
    <w:rsid w:val="006F2EEB"/>
    <w:rsid w:val="006F4B7A"/>
    <w:rsid w:val="00700A59"/>
    <w:rsid w:val="00702903"/>
    <w:rsid w:val="00710142"/>
    <w:rsid w:val="00712E81"/>
    <w:rsid w:val="00715590"/>
    <w:rsid w:val="00723919"/>
    <w:rsid w:val="007261D3"/>
    <w:rsid w:val="00731561"/>
    <w:rsid w:val="00731F6A"/>
    <w:rsid w:val="00733AA1"/>
    <w:rsid w:val="00733E86"/>
    <w:rsid w:val="00735487"/>
    <w:rsid w:val="00737D7E"/>
    <w:rsid w:val="00742B2C"/>
    <w:rsid w:val="0074596C"/>
    <w:rsid w:val="007460C1"/>
    <w:rsid w:val="00750D12"/>
    <w:rsid w:val="00756BBB"/>
    <w:rsid w:val="00757AD0"/>
    <w:rsid w:val="00761952"/>
    <w:rsid w:val="00761B9B"/>
    <w:rsid w:val="00762474"/>
    <w:rsid w:val="0076439E"/>
    <w:rsid w:val="00773FB6"/>
    <w:rsid w:val="007812F9"/>
    <w:rsid w:val="007814A8"/>
    <w:rsid w:val="007816EA"/>
    <w:rsid w:val="00781A62"/>
    <w:rsid w:val="00781F2F"/>
    <w:rsid w:val="00783C0E"/>
    <w:rsid w:val="00784C4B"/>
    <w:rsid w:val="00784CCC"/>
    <w:rsid w:val="007861B8"/>
    <w:rsid w:val="00787383"/>
    <w:rsid w:val="00791B51"/>
    <w:rsid w:val="00792F03"/>
    <w:rsid w:val="007933EF"/>
    <w:rsid w:val="00795AD1"/>
    <w:rsid w:val="007A0827"/>
    <w:rsid w:val="007A1EC6"/>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E1BA0"/>
    <w:rsid w:val="007F2297"/>
    <w:rsid w:val="007F55EC"/>
    <w:rsid w:val="007F6574"/>
    <w:rsid w:val="008018E9"/>
    <w:rsid w:val="0081408E"/>
    <w:rsid w:val="00831057"/>
    <w:rsid w:val="008346B0"/>
    <w:rsid w:val="00837EF8"/>
    <w:rsid w:val="0084119C"/>
    <w:rsid w:val="00850CD4"/>
    <w:rsid w:val="00851841"/>
    <w:rsid w:val="00854A49"/>
    <w:rsid w:val="0085681F"/>
    <w:rsid w:val="008578D0"/>
    <w:rsid w:val="0086195B"/>
    <w:rsid w:val="008624DE"/>
    <w:rsid w:val="008630F7"/>
    <w:rsid w:val="008634EB"/>
    <w:rsid w:val="00866945"/>
    <w:rsid w:val="008728DB"/>
    <w:rsid w:val="00874F3E"/>
    <w:rsid w:val="00876BD5"/>
    <w:rsid w:val="00897C84"/>
    <w:rsid w:val="008A06BE"/>
    <w:rsid w:val="008A56FD"/>
    <w:rsid w:val="008A7913"/>
    <w:rsid w:val="008A7A9A"/>
    <w:rsid w:val="008B16C6"/>
    <w:rsid w:val="008D3DA6"/>
    <w:rsid w:val="008D4157"/>
    <w:rsid w:val="008D5DA3"/>
    <w:rsid w:val="008E2161"/>
    <w:rsid w:val="008E60B7"/>
    <w:rsid w:val="008E70F7"/>
    <w:rsid w:val="008F1D3B"/>
    <w:rsid w:val="008F7444"/>
    <w:rsid w:val="008F7A15"/>
    <w:rsid w:val="00910EBD"/>
    <w:rsid w:val="00912BFB"/>
    <w:rsid w:val="00912FA1"/>
    <w:rsid w:val="0091321C"/>
    <w:rsid w:val="00913788"/>
    <w:rsid w:val="0091399A"/>
    <w:rsid w:val="00922D75"/>
    <w:rsid w:val="00925D8A"/>
    <w:rsid w:val="00926791"/>
    <w:rsid w:val="00933D33"/>
    <w:rsid w:val="0093561D"/>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1910"/>
    <w:rsid w:val="009E5DBA"/>
    <w:rsid w:val="009F3401"/>
    <w:rsid w:val="009F6047"/>
    <w:rsid w:val="009F64C0"/>
    <w:rsid w:val="00A03D2A"/>
    <w:rsid w:val="00A10ADB"/>
    <w:rsid w:val="00A117D5"/>
    <w:rsid w:val="00A120AA"/>
    <w:rsid w:val="00A144AB"/>
    <w:rsid w:val="00A151A1"/>
    <w:rsid w:val="00A17F01"/>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79D9"/>
    <w:rsid w:val="00B10820"/>
    <w:rsid w:val="00B112ED"/>
    <w:rsid w:val="00B131DB"/>
    <w:rsid w:val="00B16E03"/>
    <w:rsid w:val="00B1749C"/>
    <w:rsid w:val="00B17CE9"/>
    <w:rsid w:val="00B21C5C"/>
    <w:rsid w:val="00B30214"/>
    <w:rsid w:val="00B338E6"/>
    <w:rsid w:val="00B3526C"/>
    <w:rsid w:val="00B376E0"/>
    <w:rsid w:val="00B43DA4"/>
    <w:rsid w:val="00B45C31"/>
    <w:rsid w:val="00B462B0"/>
    <w:rsid w:val="00B47534"/>
    <w:rsid w:val="00B500A7"/>
    <w:rsid w:val="00B50B89"/>
    <w:rsid w:val="00B52AFB"/>
    <w:rsid w:val="00B52B9F"/>
    <w:rsid w:val="00B5557E"/>
    <w:rsid w:val="00B57587"/>
    <w:rsid w:val="00B57DFA"/>
    <w:rsid w:val="00B57F1E"/>
    <w:rsid w:val="00B61E9F"/>
    <w:rsid w:val="00B63284"/>
    <w:rsid w:val="00B73F15"/>
    <w:rsid w:val="00B75CE0"/>
    <w:rsid w:val="00B808AB"/>
    <w:rsid w:val="00B84B54"/>
    <w:rsid w:val="00B9290B"/>
    <w:rsid w:val="00B92B0A"/>
    <w:rsid w:val="00B92C7D"/>
    <w:rsid w:val="00B93BB2"/>
    <w:rsid w:val="00B9697B"/>
    <w:rsid w:val="00BA46C7"/>
    <w:rsid w:val="00BA4DA4"/>
    <w:rsid w:val="00BB239A"/>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2214E"/>
    <w:rsid w:val="00C23A18"/>
    <w:rsid w:val="00C23E81"/>
    <w:rsid w:val="00C247CD"/>
    <w:rsid w:val="00C2519B"/>
    <w:rsid w:val="00C278EB"/>
    <w:rsid w:val="00C3782E"/>
    <w:rsid w:val="00C404D1"/>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67F2"/>
    <w:rsid w:val="00CA161D"/>
    <w:rsid w:val="00CA2B4F"/>
    <w:rsid w:val="00CA5DB0"/>
    <w:rsid w:val="00CB4AB7"/>
    <w:rsid w:val="00CC084E"/>
    <w:rsid w:val="00CC58ED"/>
    <w:rsid w:val="00CE222E"/>
    <w:rsid w:val="00CE4F2E"/>
    <w:rsid w:val="00CF357E"/>
    <w:rsid w:val="00D010D9"/>
    <w:rsid w:val="00D0135E"/>
    <w:rsid w:val="00D145EC"/>
    <w:rsid w:val="00D20B36"/>
    <w:rsid w:val="00D227B0"/>
    <w:rsid w:val="00D340EB"/>
    <w:rsid w:val="00D355FB"/>
    <w:rsid w:val="00D43C0B"/>
    <w:rsid w:val="00D44A74"/>
    <w:rsid w:val="00D5102F"/>
    <w:rsid w:val="00D57CD2"/>
    <w:rsid w:val="00D57E66"/>
    <w:rsid w:val="00D661A7"/>
    <w:rsid w:val="00D67161"/>
    <w:rsid w:val="00D73350"/>
    <w:rsid w:val="00D76BA5"/>
    <w:rsid w:val="00D80E58"/>
    <w:rsid w:val="00D82231"/>
    <w:rsid w:val="00D8756E"/>
    <w:rsid w:val="00D938DD"/>
    <w:rsid w:val="00D95EAB"/>
    <w:rsid w:val="00D974EA"/>
    <w:rsid w:val="00DA29AC"/>
    <w:rsid w:val="00DA329A"/>
    <w:rsid w:val="00DB521B"/>
    <w:rsid w:val="00DC0F52"/>
    <w:rsid w:val="00DC4726"/>
    <w:rsid w:val="00DD0AAB"/>
    <w:rsid w:val="00DD3C66"/>
    <w:rsid w:val="00DD40D2"/>
    <w:rsid w:val="00DD7A56"/>
    <w:rsid w:val="00DE29CD"/>
    <w:rsid w:val="00DE5BBF"/>
    <w:rsid w:val="00DF0151"/>
    <w:rsid w:val="00DF01BE"/>
    <w:rsid w:val="00DF202F"/>
    <w:rsid w:val="00E013A9"/>
    <w:rsid w:val="00E03A99"/>
    <w:rsid w:val="00E041CD"/>
    <w:rsid w:val="00E06534"/>
    <w:rsid w:val="00E126A5"/>
    <w:rsid w:val="00E1463F"/>
    <w:rsid w:val="00E34AA9"/>
    <w:rsid w:val="00E363A9"/>
    <w:rsid w:val="00E36961"/>
    <w:rsid w:val="00E413E0"/>
    <w:rsid w:val="00E53AE3"/>
    <w:rsid w:val="00E5574A"/>
    <w:rsid w:val="00E64FB2"/>
    <w:rsid w:val="00E67B7D"/>
    <w:rsid w:val="00E71051"/>
    <w:rsid w:val="00E72BF4"/>
    <w:rsid w:val="00E81C0D"/>
    <w:rsid w:val="00E81E2C"/>
    <w:rsid w:val="00E82FBF"/>
    <w:rsid w:val="00EA1B8A"/>
    <w:rsid w:val="00EA445B"/>
    <w:rsid w:val="00EA4637"/>
    <w:rsid w:val="00EA662E"/>
    <w:rsid w:val="00EB3387"/>
    <w:rsid w:val="00EB5D2F"/>
    <w:rsid w:val="00EC0A97"/>
    <w:rsid w:val="00EC10EC"/>
    <w:rsid w:val="00EC456C"/>
    <w:rsid w:val="00EC61D5"/>
    <w:rsid w:val="00ED097F"/>
    <w:rsid w:val="00ED0C7F"/>
    <w:rsid w:val="00ED141B"/>
    <w:rsid w:val="00ED166C"/>
    <w:rsid w:val="00ED5FA6"/>
    <w:rsid w:val="00ED6080"/>
    <w:rsid w:val="00EE0176"/>
    <w:rsid w:val="00EE7EB7"/>
    <w:rsid w:val="00EF0942"/>
    <w:rsid w:val="00EF291F"/>
    <w:rsid w:val="00EF5789"/>
    <w:rsid w:val="00F0218C"/>
    <w:rsid w:val="00F0251A"/>
    <w:rsid w:val="00F0393B"/>
    <w:rsid w:val="00F04B49"/>
    <w:rsid w:val="00F07A57"/>
    <w:rsid w:val="00F15D08"/>
    <w:rsid w:val="00F26E53"/>
    <w:rsid w:val="00F3015A"/>
    <w:rsid w:val="00F313DD"/>
    <w:rsid w:val="00F378BE"/>
    <w:rsid w:val="00F43120"/>
    <w:rsid w:val="00F44FF2"/>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3BA1"/>
    <w:rsid w:val="00FC643D"/>
    <w:rsid w:val="00FD02F9"/>
    <w:rsid w:val="00FD1DAF"/>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2.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3.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20</Words>
  <Characters>11890</Characters>
  <Application>Microsoft Office Word</Application>
  <DocSecurity>0</DocSecurity>
  <Lines>566</Lines>
  <Paragraphs>260</Paragraphs>
  <ScaleCrop>false</ScaleCrop>
  <Company>ETSI Sophia Antipolis</Company>
  <LinksUpToDate>false</LinksUpToDate>
  <CharactersWithSpaces>1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7-d8</cp:lastModifiedBy>
  <cp:revision>4</cp:revision>
  <cp:lastPrinted>2001-04-23T12:30:00Z</cp:lastPrinted>
  <dcterms:created xsi:type="dcterms:W3CDTF">2025-08-27T14:23:00Z</dcterms:created>
  <dcterms:modified xsi:type="dcterms:W3CDTF">2025-08-2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